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83F4" w14:textId="052CE1F2" w:rsidR="00D3520A" w:rsidRPr="00D3520A" w:rsidRDefault="00D3520A" w:rsidP="00055AFB">
      <w:pPr>
        <w:pStyle w:val="Heading1"/>
        <w:jc w:val="both"/>
      </w:pPr>
      <w:r w:rsidRPr="00D3520A">
        <w:t>Data Preparation</w:t>
      </w:r>
    </w:p>
    <w:p w14:paraId="3737D9FD" w14:textId="118D107B" w:rsidR="000C56B9" w:rsidRPr="000C56B9" w:rsidRDefault="0084133F" w:rsidP="00055AFB">
      <w:pPr>
        <w:pStyle w:val="NormalWeb"/>
        <w:jc w:val="both"/>
        <w:rPr>
          <w:lang w:val="en-US"/>
        </w:rPr>
      </w:pPr>
      <w:r w:rsidRPr="0084133F">
        <w:rPr>
          <w:lang w:val="en-US"/>
        </w:rPr>
        <w:t xml:space="preserve">The aim of our study was to understand the different transport profiles that are seen across England </w:t>
      </w:r>
      <w:r w:rsidR="002B706D">
        <w:rPr>
          <w:lang w:val="en-US"/>
        </w:rPr>
        <w:t>and</w:t>
      </w:r>
      <w:r w:rsidRPr="0084133F">
        <w:rPr>
          <w:lang w:val="en-US"/>
        </w:rPr>
        <w:t xml:space="preserve"> Wales. Therefore, in terms of data for the initial clustering algorithms our aim was to find as much transport information we could. This was primarily undertaken at the MSOA level given that this is the lowest UK geographic level for which relevant transport data could be found. Therefore, the datasets collected were such that these would provide us with an idea of how different groups of people commute in England and Wales commute. This includes those shown in table X below, which provides a brief description of each dataset along with the source from which it was obtained.</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33A3CB27"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r>
              <w:rPr>
                <w:rFonts w:asciiTheme="majorBidi" w:hAnsiTheme="majorBidi" w:cstheme="majorBidi"/>
                <w:sz w:val="20"/>
                <w:szCs w:val="20"/>
                <w:lang w:val="en-US"/>
              </w:rPr>
              <w:t>DfT</w:t>
            </w:r>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r w:rsidRPr="00407952">
              <w:rPr>
                <w:rFonts w:asciiTheme="majorBidi" w:hAnsiTheme="majorBidi" w:cstheme="majorBidi"/>
                <w:sz w:val="20"/>
                <w:szCs w:val="20"/>
                <w:lang w:val="en-US"/>
              </w:rPr>
              <w:t>Nomis official labour market statistics (nomis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nomis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5CCDBC46"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is</w:t>
      </w:r>
      <w:r w:rsidRPr="00305A97">
        <w:rPr>
          <w:lang w:val="en-US"/>
        </w:rPr>
        <w:t xml:space="preserve"> a </w:t>
      </w:r>
      <w:r>
        <w:rPr>
          <w:lang w:val="en-US"/>
        </w:rPr>
        <w:t>csv</w:t>
      </w:r>
      <w:r w:rsidRPr="00305A97">
        <w:rPr>
          <w:lang w:val="en-US"/>
        </w:rPr>
        <w:t xml:space="preserve"> </w:t>
      </w:r>
      <w:r>
        <w:rPr>
          <w:lang w:val="en-US"/>
        </w:rPr>
        <w:t>containing</w:t>
      </w:r>
      <w:r w:rsidRPr="00305A97">
        <w:rPr>
          <w:lang w:val="en-US"/>
        </w:rPr>
        <w:t xml:space="preserve"> </w:t>
      </w:r>
      <w:r w:rsidR="00055AFB">
        <w:rPr>
          <w:lang w:val="en-US"/>
        </w:rPr>
        <w:t>latitude</w:t>
      </w:r>
      <w:r>
        <w:rPr>
          <w:lang w:val="en-US"/>
        </w:rPr>
        <w:t xml:space="preserve"> and longitude values for all transport stops in the UK</w:t>
      </w:r>
      <w:r w:rsidRPr="00305A97">
        <w:rPr>
          <w:lang w:val="en-US"/>
        </w:rPr>
        <w:t>.</w:t>
      </w:r>
      <w:r>
        <w:rPr>
          <w:lang w:val="en-US"/>
        </w:rPr>
        <w:t xml:space="preserve"> From this our primary concern was for bus stops, train stations and tube/tram/metro stations in England and Wales. To obtain the information in terms of 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 xml:space="preserve">was performed in R, as can be seen in figure X. The results from this were then </w:t>
      </w:r>
      <w:r w:rsidR="002B706D">
        <w:rPr>
          <w:lang w:val="en-US"/>
        </w:rPr>
        <w:t>outputted to another csv to latter be merged.</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7FCEA8E4" w:rsidR="0084133F" w:rsidRDefault="0084133F" w:rsidP="00055AFB">
      <w:pPr>
        <w:pStyle w:val="Caption"/>
        <w:jc w:val="both"/>
        <w:rPr>
          <w:lang w:val="en-US"/>
        </w:rPr>
      </w:pPr>
      <w:r>
        <w:t xml:space="preserve">Figure </w:t>
      </w:r>
      <w:fldSimple w:instr=" SEQ Figure \* ARABIC ">
        <w:r w:rsidR="00F2175C">
          <w:rPr>
            <w:noProof/>
          </w:rPr>
          <w:t>1</w:t>
        </w:r>
      </w:fldSimple>
      <w:r>
        <w:rPr>
          <w:lang w:val="en-GB"/>
        </w:rPr>
        <w:t xml:space="preserve"> </w:t>
      </w:r>
      <w:r>
        <w:rPr>
          <w:lang w:val="en-GB"/>
        </w:rPr>
        <w:softHyphen/>
      </w:r>
      <w:r>
        <w:rPr>
          <w:i w:val="0"/>
          <w:iCs w:val="0"/>
          <w:lang w:val="en-GB"/>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lastRenderedPageBreak/>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mc:AlternateContent>
          <mc:Choice Requires="wpg">
            <w:drawing>
              <wp:anchor distT="0" distB="0" distL="114300" distR="114300" simplePos="0" relativeHeight="251691008" behindDoc="0" locked="0" layoutInCell="1" allowOverlap="1" wp14:anchorId="6FF7D837" wp14:editId="36326357">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6EC47044" w:rsidR="000E3D1A" w:rsidRPr="003B7358" w:rsidRDefault="000E3D1A" w:rsidP="00B56E8A">
                              <w:pPr>
                                <w:pStyle w:val="Caption"/>
                                <w:rPr>
                                  <w:noProof/>
                                  <w:lang w:val="en-US"/>
                                </w:rPr>
                              </w:pPr>
                              <w:r>
                                <w:t xml:space="preserve">Figure </w:t>
                              </w:r>
                              <w:fldSimple w:instr=" SEQ Figure \* ARABIC ">
                                <w:r>
                                  <w:rPr>
                                    <w:noProof/>
                                  </w:rPr>
                                  <w:t>2</w:t>
                                </w:r>
                              </w:fldSimple>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91008;mso-width-relative:margin;mso-height-relative:margin" coordorigin="-502,2110" coordsize="57779,16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">
                  <v:imagedata r:id="rId15"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6A939F48" w14:textId="6EC47044" w:rsidR="000E3D1A" w:rsidRPr="003B7358" w:rsidRDefault="000E3D1A" w:rsidP="00B56E8A">
                        <w:pPr>
                          <w:pStyle w:val="Caption"/>
                          <w:rPr>
                            <w:noProof/>
                            <w:lang w:val="en-US"/>
                          </w:rPr>
                        </w:pPr>
                        <w:r>
                          <w:t xml:space="preserve">Figure </w:t>
                        </w:r>
                        <w:fldSimple w:instr=" SEQ Figure \* ARABIC ">
                          <w:r>
                            <w:rPr>
                              <w:noProof/>
                            </w:rPr>
                            <w:t>2</w:t>
                          </w:r>
                        </w:fldSimple>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710BE6A8" w:rsidR="00041AAF" w:rsidRDefault="0084133F" w:rsidP="00055AFB">
      <w:pPr>
        <w:pStyle w:val="NormalWeb"/>
        <w:jc w:val="both"/>
        <w:rPr>
          <w:lang w:val="en-US"/>
        </w:rPr>
      </w:pPr>
      <w:r>
        <w:rPr>
          <w:lang w:val="en-US"/>
        </w:rPr>
        <w:t xml:space="preserve">To transform the data to get information about each individual MSOA and their transport use, this data was grouped by area of residence and the sum for each transport mode was </w:t>
      </w:r>
      <w:r w:rsidR="00055AFB">
        <w:rPr>
          <w:lang w:val="en-US"/>
        </w:rPr>
        <w:t>calculated (</w:t>
      </w:r>
      <w:r w:rsidRPr="00846362">
        <w:rPr>
          <w:highlight w:val="yellow"/>
          <w:lang w:val="en-US"/>
        </w:rPr>
        <w:t>fig X)</w:t>
      </w:r>
      <w:r w:rsidRPr="00041AAF">
        <w:rPr>
          <w:lang w:val="en-US"/>
        </w:rPr>
        <w:t>.</w:t>
      </w:r>
      <w:r>
        <w:rPr>
          <w:lang w:val="en-US"/>
        </w:rPr>
        <w:t xml:space="preserve"> This allows us to get the variation in mode share per MSOA. These sums were then turned into % to allow for comparison between MSOAs.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4080" behindDoc="0" locked="0" layoutInCell="1" allowOverlap="1" wp14:anchorId="19AC1212" wp14:editId="4619C9F6">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4080;mso-width-relative:margin;mso-height-relative:margin" coordorigin="-502,1306" coordsize="57779,1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&#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">
                  <v:imagedata r:id="rId15"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77777777" w:rsidR="004655D9" w:rsidRPr="00057F20" w:rsidRDefault="000E3D1A"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m:oMathPara>
    </w:p>
    <w:p w14:paraId="25273B91" w14:textId="182CBB30"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p>
    <w:p w14:paraId="10B2FE5B" w14:textId="1FC2768C" w:rsidR="004655D9" w:rsidRPr="00057F20" w:rsidRDefault="000E3D1A"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m:oMathPara>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w:lastRenderedPageBreak/>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77777777" w:rsidR="0084133F" w:rsidRPr="00305A97" w:rsidRDefault="0084133F" w:rsidP="00055AFB">
      <w:pPr>
        <w:pStyle w:val="NormalWeb"/>
        <w:jc w:val="both"/>
        <w:rPr>
          <w:lang w:val="en-US"/>
        </w:rPr>
      </w:pPr>
      <w:r>
        <w:rPr>
          <w:lang w:val="en-US"/>
        </w:rPr>
        <w:t>As a result of this the following variables, as shown in table X, could be measured for each MSOA. The data was subsequently merged into one dataset (all_transport_data.csv) so that we could conduct our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0F5732">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Bus_stops</w:t>
            </w:r>
          </w:p>
        </w:tc>
        <w:tc>
          <w:tcPr>
            <w:tcW w:w="4598" w:type="dxa"/>
          </w:tcPr>
          <w:p w14:paraId="39D2FAB5" w14:textId="4918EAEE"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No. of Bus stops </w:t>
            </w:r>
          </w:p>
        </w:tc>
      </w:tr>
      <w:tr w:rsidR="006C33BE" w14:paraId="356D2D70" w14:textId="77777777" w:rsidTr="000F5732">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Train_stations</w:t>
            </w:r>
          </w:p>
        </w:tc>
        <w:tc>
          <w:tcPr>
            <w:tcW w:w="4598" w:type="dxa"/>
          </w:tcPr>
          <w:p w14:paraId="1D64725D" w14:textId="3A01F72B"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0F5732">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Metro_station</w:t>
            </w:r>
          </w:p>
        </w:tc>
        <w:tc>
          <w:tcPr>
            <w:tcW w:w="4598" w:type="dxa"/>
          </w:tcPr>
          <w:p w14:paraId="7B8EB3F4" w14:textId="7AD2EB59"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0F5732">
        <w:tc>
          <w:tcPr>
            <w:tcW w:w="4753" w:type="dxa"/>
          </w:tcPr>
          <w:p w14:paraId="331E52ED" w14:textId="5E7D8C24"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HH_owning_cars_perc</w:t>
            </w:r>
          </w:p>
        </w:tc>
        <w:tc>
          <w:tcPr>
            <w:tcW w:w="4598" w:type="dxa"/>
          </w:tcPr>
          <w:p w14:paraId="2D600D43" w14:textId="42C3F9F5" w:rsidR="006C33BE" w:rsidRPr="00981C47" w:rsidRDefault="00296FF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0F5732">
        <w:tc>
          <w:tcPr>
            <w:tcW w:w="4753" w:type="dxa"/>
          </w:tcPr>
          <w:p w14:paraId="6CF1FB1A" w14:textId="10747372"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work_from_home_perc</w:t>
            </w:r>
          </w:p>
        </w:tc>
        <w:tc>
          <w:tcPr>
            <w:tcW w:w="4598" w:type="dxa"/>
          </w:tcPr>
          <w:p w14:paraId="1A3AFA47" w14:textId="4EB63B76" w:rsidR="006C33BE"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0F5732">
        <w:tc>
          <w:tcPr>
            <w:tcW w:w="4753" w:type="dxa"/>
          </w:tcPr>
          <w:p w14:paraId="33A0755C" w14:textId="665C82C7" w:rsidR="000F5732" w:rsidRDefault="000F5732"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underground_metro_perc</w:t>
            </w:r>
          </w:p>
        </w:tc>
        <w:tc>
          <w:tcPr>
            <w:tcW w:w="4598" w:type="dxa"/>
            <w:vMerge w:val="restart"/>
          </w:tcPr>
          <w:p w14:paraId="2DC3228A" w14:textId="55AE249A"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 of MSOA residents who use each of these modes for their commute (the mode assigned to a person is the one that makes up the largest portion of the trip) </w:t>
            </w:r>
          </w:p>
        </w:tc>
      </w:tr>
      <w:tr w:rsidR="000F5732" w14:paraId="1F7EE20C" w14:textId="77777777" w:rsidTr="000F5732">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car_perc</w:t>
            </w:r>
          </w:p>
        </w:tc>
        <w:tc>
          <w:tcPr>
            <w:tcW w:w="4598" w:type="dxa"/>
            <w:vMerge/>
          </w:tcPr>
          <w:p w14:paraId="4838B413" w14:textId="589351EF" w:rsidR="000F5732" w:rsidRPr="00981C47" w:rsidRDefault="000F5732" w:rsidP="00055AFB">
            <w:pPr>
              <w:pStyle w:val="NormalWeb"/>
              <w:jc w:val="both"/>
              <w:rPr>
                <w:rFonts w:ascii="Courier New" w:hAnsi="Courier New" w:cs="Courier New"/>
                <w:color w:val="000000"/>
                <w:sz w:val="21"/>
                <w:szCs w:val="21"/>
              </w:rPr>
            </w:pPr>
          </w:p>
        </w:tc>
      </w:tr>
      <w:tr w:rsidR="000F5732" w14:paraId="5E73304B" w14:textId="77777777" w:rsidTr="000F5732">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train_perc</w:t>
            </w:r>
          </w:p>
        </w:tc>
        <w:tc>
          <w:tcPr>
            <w:tcW w:w="4598" w:type="dxa"/>
            <w:vMerge/>
          </w:tcPr>
          <w:p w14:paraId="348C5A9C" w14:textId="08349A02" w:rsidR="000F5732" w:rsidRPr="00981C47" w:rsidRDefault="000F5732" w:rsidP="00055AFB">
            <w:pPr>
              <w:pStyle w:val="NormalWeb"/>
              <w:jc w:val="both"/>
              <w:rPr>
                <w:rFonts w:ascii="Courier New" w:hAnsi="Courier New" w:cs="Courier New"/>
                <w:color w:val="000000"/>
                <w:sz w:val="21"/>
                <w:szCs w:val="21"/>
              </w:rPr>
            </w:pPr>
          </w:p>
        </w:tc>
      </w:tr>
      <w:tr w:rsidR="000F5732" w14:paraId="37A92A8B" w14:textId="77777777" w:rsidTr="000F5732">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us_perc</w:t>
            </w:r>
          </w:p>
        </w:tc>
        <w:tc>
          <w:tcPr>
            <w:tcW w:w="4598" w:type="dxa"/>
            <w:vMerge/>
          </w:tcPr>
          <w:p w14:paraId="685FF739" w14:textId="03AE4227" w:rsidR="000F5732" w:rsidRPr="00981C47" w:rsidRDefault="000F5732" w:rsidP="00055AFB">
            <w:pPr>
              <w:pStyle w:val="NormalWeb"/>
              <w:jc w:val="both"/>
              <w:rPr>
                <w:rFonts w:ascii="Courier New" w:hAnsi="Courier New" w:cs="Courier New"/>
                <w:color w:val="000000"/>
                <w:sz w:val="21"/>
                <w:szCs w:val="21"/>
              </w:rPr>
            </w:pPr>
          </w:p>
        </w:tc>
      </w:tr>
      <w:tr w:rsidR="000F5732" w14:paraId="7F8F2462" w14:textId="77777777" w:rsidTr="000F5732">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taxi_perc</w:t>
            </w:r>
          </w:p>
        </w:tc>
        <w:tc>
          <w:tcPr>
            <w:tcW w:w="4598" w:type="dxa"/>
            <w:vMerge/>
          </w:tcPr>
          <w:p w14:paraId="0A2B5CE1" w14:textId="0E3BD488" w:rsidR="000F5732" w:rsidRPr="00981C47" w:rsidRDefault="000F5732" w:rsidP="00055AFB">
            <w:pPr>
              <w:pStyle w:val="NormalWeb"/>
              <w:jc w:val="both"/>
              <w:rPr>
                <w:rFonts w:ascii="Courier New" w:hAnsi="Courier New" w:cs="Courier New"/>
                <w:color w:val="000000"/>
                <w:sz w:val="21"/>
                <w:szCs w:val="21"/>
              </w:rPr>
            </w:pPr>
          </w:p>
        </w:tc>
      </w:tr>
      <w:tr w:rsidR="000F5732" w14:paraId="5ECDDC6D" w14:textId="77777777" w:rsidTr="000F5732">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motorcycle_perc</w:t>
            </w:r>
          </w:p>
        </w:tc>
        <w:tc>
          <w:tcPr>
            <w:tcW w:w="4598" w:type="dxa"/>
            <w:vMerge/>
          </w:tcPr>
          <w:p w14:paraId="52998FCD"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6C8B038A" w14:textId="77777777" w:rsidTr="000F5732">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icycle_perc</w:t>
            </w:r>
          </w:p>
        </w:tc>
        <w:tc>
          <w:tcPr>
            <w:tcW w:w="4598" w:type="dxa"/>
            <w:vMerge/>
          </w:tcPr>
          <w:p w14:paraId="5DBB665A"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13FC8313" w14:textId="77777777" w:rsidTr="000F5732">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n_foot_perc</w:t>
            </w:r>
          </w:p>
        </w:tc>
        <w:tc>
          <w:tcPr>
            <w:tcW w:w="4598" w:type="dxa"/>
            <w:vMerge/>
          </w:tcPr>
          <w:p w14:paraId="076C6AC0"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0565E257" w14:textId="77777777" w:rsidTr="000F5732">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ther_perc</w:t>
            </w:r>
          </w:p>
        </w:tc>
        <w:tc>
          <w:tcPr>
            <w:tcW w:w="4598" w:type="dxa"/>
            <w:vMerge/>
          </w:tcPr>
          <w:p w14:paraId="7FBD7D1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78D26AFD" w14:textId="77777777" w:rsidTr="000F5732">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car_UNWEIGHTED</w:t>
            </w:r>
          </w:p>
        </w:tc>
        <w:tc>
          <w:tcPr>
            <w:tcW w:w="4598" w:type="dxa"/>
            <w:vMerge w:val="restart"/>
          </w:tcPr>
          <w:p w14:paraId="5C3F1C36" w14:textId="2D6D75A7"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X)</w:t>
            </w:r>
            <w:r w:rsidRPr="00981C47">
              <w:rPr>
                <w:rFonts w:ascii="Courier New" w:hAnsi="Courier New" w:cs="Courier New"/>
                <w:color w:val="000000"/>
                <w:sz w:val="21"/>
                <w:szCs w:val="21"/>
              </w:rPr>
              <w:t xml:space="preserve"> </w:t>
            </w:r>
          </w:p>
        </w:tc>
      </w:tr>
      <w:tr w:rsidR="000F5732" w14:paraId="5DF15D40" w14:textId="77777777" w:rsidTr="000F5732">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bus_UNWEIGHTED</w:t>
            </w:r>
          </w:p>
        </w:tc>
        <w:tc>
          <w:tcPr>
            <w:tcW w:w="4598" w:type="dxa"/>
            <w:vMerge/>
          </w:tcPr>
          <w:p w14:paraId="4AD96B6B"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34FB493A" w14:textId="77777777" w:rsidTr="000F5732">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rail_UNWEIGHTED</w:t>
            </w:r>
          </w:p>
        </w:tc>
        <w:tc>
          <w:tcPr>
            <w:tcW w:w="4598" w:type="dxa"/>
            <w:vMerge/>
          </w:tcPr>
          <w:p w14:paraId="0E6BA16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23ECC599" w14:textId="77777777" w:rsidTr="000F5732">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car</w:t>
            </w:r>
          </w:p>
        </w:tc>
        <w:tc>
          <w:tcPr>
            <w:tcW w:w="4598" w:type="dxa"/>
            <w:vMerge w:val="restart"/>
          </w:tcPr>
          <w:p w14:paraId="34A4BD7E" w14:textId="68EDD36B"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Y)</w:t>
            </w:r>
            <w:r w:rsidRPr="00981C47">
              <w:rPr>
                <w:rFonts w:ascii="Courier New" w:hAnsi="Courier New" w:cs="Courier New"/>
                <w:color w:val="000000"/>
                <w:sz w:val="21"/>
                <w:szCs w:val="21"/>
              </w:rPr>
              <w:t xml:space="preserve"> </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bus</w:t>
            </w:r>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rail</w:t>
            </w:r>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5D18333F" w:rsidR="0084133F" w:rsidRPr="0084133F" w:rsidRDefault="0084133F" w:rsidP="00055AFB">
      <w:pPr>
        <w:jc w:val="both"/>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the initial inputs to the extent that different units, scales and variations are likely to influence to the outcomes. Therefore, the data must be cleaned, transformed and standardized prior to performing these algorithms. </w:t>
      </w:r>
      <w:r w:rsidR="002B706D">
        <w:rPr>
          <w:lang w:val="en-US"/>
        </w:rPr>
        <w:t>W</w:t>
      </w:r>
      <w:r w:rsidRPr="0084133F">
        <w:rPr>
          <w:lang w:val="en-US"/>
        </w:rPr>
        <w:t xml:space="preserve">e considered the methodology used by the Office for National Statistics to classify output areas </w:t>
      </w:r>
      <w:r w:rsidRPr="0084133F">
        <w:t>(Office for National Statistics 2015)</w:t>
      </w:r>
      <w:r w:rsidRPr="0084133F">
        <w:rPr>
          <w:lang w:val="en-US"/>
        </w:rPr>
        <w:t>. This included [1] transforming the variables and [2] standardizing them. The</w:t>
      </w:r>
      <w:r w:rsidR="002B706D">
        <w:rPr>
          <w:lang w:val="en-US"/>
        </w:rPr>
        <w:t>y</w:t>
      </w:r>
      <w:r w:rsidRPr="0084133F">
        <w:rPr>
          <w:lang w:val="en-US"/>
        </w:rPr>
        <w:t xml:space="preserve"> start off with 167 variable which they reduce to 60 by trying different variable transformation and standardization combinations and eliminating correlated variables. Our analysis was similar, </w:t>
      </w:r>
      <w:r w:rsidR="002B706D">
        <w:rPr>
          <w:lang w:val="en-US"/>
        </w:rPr>
        <w:t>starting with</w:t>
      </w:r>
      <w:r w:rsidRPr="0084133F">
        <w:rPr>
          <w:lang w:val="en-US"/>
        </w:rPr>
        <w:t xml:space="preserve"> 20 variables, </w:t>
      </w:r>
      <w:r w:rsidR="002B706D">
        <w:rPr>
          <w:lang w:val="en-US"/>
        </w:rPr>
        <w:t>narrowing this down to</w:t>
      </w:r>
      <w:r w:rsidRPr="0084133F">
        <w:rPr>
          <w:lang w:val="en-US"/>
        </w:rPr>
        <w:t xml:space="preserve"> 14. </w:t>
      </w:r>
      <w:r w:rsidR="002B706D">
        <w:rPr>
          <w:lang w:val="en-US"/>
        </w:rPr>
        <w:t>A</w:t>
      </w:r>
      <w:r w:rsidRPr="0084133F">
        <w:rPr>
          <w:lang w:val="en-US"/>
        </w:rPr>
        <w:t xml:space="preserve"> variation of our work is we apply 3 different clustering algorithms, whereas the ONS only apply 1</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 + standardization + clustering) combinations and use visual inspection and variable distribution of clusters to </w:t>
      </w:r>
      <w:r w:rsidR="002B706D">
        <w:rPr>
          <w:lang w:val="en-US"/>
        </w:rPr>
        <w:t>choose</w:t>
      </w:r>
      <w:r w:rsidRPr="0084133F">
        <w:rPr>
          <w:lang w:val="en-US"/>
        </w:rPr>
        <w:t xml:space="preserve"> the combination that we consider</w:t>
      </w:r>
      <w:r w:rsidR="002B706D">
        <w:rPr>
          <w:lang w:val="en-US"/>
        </w:rPr>
        <w:t>ed</w:t>
      </w:r>
      <w:r w:rsidRPr="0084133F">
        <w:rPr>
          <w:lang w:val="en-US"/>
        </w:rPr>
        <w:t xml:space="preserve"> to best represent reality. The steps of our </w:t>
      </w:r>
      <w:r w:rsidR="002B706D">
        <w:rPr>
          <w:lang w:val="en-US"/>
        </w:rPr>
        <w:t>methodology</w:t>
      </w:r>
      <w:r w:rsidRPr="0084133F">
        <w:rPr>
          <w:lang w:val="en-US"/>
        </w:rPr>
        <w:t xml:space="preserve"> are outlined below.</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lastRenderedPageBreak/>
        <w:t>Transformation</w:t>
      </w:r>
    </w:p>
    <w:p w14:paraId="2CFE6FE6" w14:textId="55E43BE7" w:rsidR="00D23E8A" w:rsidRPr="00D23E8A" w:rsidRDefault="00D23E8A" w:rsidP="00055AFB">
      <w:pPr>
        <w:jc w:val="both"/>
        <w:rPr>
          <w:lang w:val="en-US"/>
        </w:rPr>
      </w:pPr>
    </w:p>
    <w:p w14:paraId="78D4F0AB" w14:textId="68CB1FD1" w:rsidR="0084133F" w:rsidRDefault="0084133F" w:rsidP="00055AFB">
      <w:pPr>
        <w:jc w:val="both"/>
        <w:rPr>
          <w:lang w:val="en-US"/>
        </w:rPr>
      </w:pPr>
      <w:r w:rsidRPr="0084133F">
        <w:rPr>
          <w:lang w:val="en-US"/>
        </w:rPr>
        <w:t xml:space="preserve">Initial exploration of the variable distribution showed that many of the variables were skewed to some degree (Figure X). Using skewed data in clustering analysis is likely to results in clusters that are not reflective of the true underlying groups of data because extremes and outliers will likely influence the way in which groups are formed, especially for those using distance based metrics such K-Means (Kumar, et al., 2015). To control for this the data is transformed prior to standardization. However, since each variable is not skewed to the same degree, or necessarily in the same direction, then thre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Pr="0084133F">
        <w:rPr>
          <w:lang w:val="en-US"/>
        </w:rPr>
        <w:t xml:space="preserve"> to obtain more normally distributed variables. </w:t>
      </w:r>
      <w:r w:rsidR="002B706D">
        <w:rPr>
          <w:lang w:val="en-US"/>
        </w:rPr>
        <w:t>While</w:t>
      </w:r>
      <w:r w:rsidRPr="0084133F">
        <w:rPr>
          <w:lang w:val="en-US"/>
        </w:rPr>
        <w:t xml:space="preserve"> the ONS used a box-cox transformation, this does not work when there are zeros in the data, and so we used the Yeo Johnson transformation </w:t>
      </w:r>
      <w:r w:rsidR="002B706D">
        <w:rPr>
          <w:lang w:val="en-US"/>
        </w:rPr>
        <w:t xml:space="preserve">as it can handle zeros </w:t>
      </w:r>
      <w:r w:rsidRPr="0084133F">
        <w:rPr>
          <w:lang w:val="en-US"/>
        </w:rPr>
        <w:t>(Yeo and Johnson 2000).</w:t>
      </w:r>
    </w:p>
    <w:p w14:paraId="57505CC3" w14:textId="77777777" w:rsidR="0084133F" w:rsidRPr="00B44BF2" w:rsidRDefault="0084133F" w:rsidP="00055AFB">
      <w:pPr>
        <w:jc w:val="both"/>
      </w:pPr>
    </w:p>
    <w:p w14:paraId="55E6D1AC" w14:textId="1F92F74C" w:rsidR="00B44BF2" w:rsidRDefault="00B44BF2" w:rsidP="00055AFB">
      <w:pPr>
        <w:jc w:val="both"/>
        <w:rPr>
          <w:lang w:val="en-US"/>
        </w:rPr>
      </w:pPr>
      <w:commentRangeStart w:id="2"/>
      <w:commentRangeStart w:id="3"/>
      <w:r>
        <w:rPr>
          <w:noProof/>
          <w:lang w:val="en-US"/>
        </w:rPr>
        <mc:AlternateContent>
          <mc:Choice Requires="wpg">
            <w:drawing>
              <wp:anchor distT="0" distB="0" distL="114300" distR="114300" simplePos="0" relativeHeight="251655168" behindDoc="0" locked="0" layoutInCell="1" allowOverlap="1" wp14:anchorId="16E57E29" wp14:editId="6665B589">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5421D760" w:rsidR="000E3D1A" w:rsidRPr="00CD42D6" w:rsidRDefault="000E3D1A" w:rsidP="00B44BF2">
                              <w:pPr>
                                <w:pStyle w:val="Caption"/>
                                <w:rPr>
                                  <w:noProof/>
                                  <w:lang w:val="en-US"/>
                                </w:rPr>
                              </w:pPr>
                              <w:r>
                                <w:t xml:space="preserve">Figure </w:t>
                              </w:r>
                              <w:fldSimple w:instr=" SEQ Figure \* ARABIC ">
                                <w:r>
                                  <w:rPr>
                                    <w:noProof/>
                                  </w:rPr>
                                  <w:t>3</w:t>
                                </w:r>
                              </w:fldSimple>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5168" coordsize="63303,48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&#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">
                  <v:imagedata r:id="rId17"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1F666DC5" w14:textId="5421D760" w:rsidR="000E3D1A" w:rsidRPr="00CD42D6" w:rsidRDefault="000E3D1A" w:rsidP="00B44BF2">
                        <w:pPr>
                          <w:pStyle w:val="Caption"/>
                          <w:rPr>
                            <w:noProof/>
                            <w:lang w:val="en-US"/>
                          </w:rPr>
                        </w:pPr>
                        <w:r>
                          <w:t xml:space="preserve">Figure </w:t>
                        </w:r>
                        <w:fldSimple w:instr=" SEQ Figure \* ARABIC ">
                          <w:r>
                            <w:rPr>
                              <w:noProof/>
                            </w:rPr>
                            <w:t>3</w:t>
                          </w:r>
                        </w:fldSimple>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r>
        <w:rPr>
          <w:lang w:val="en-US"/>
        </w:rPr>
        <w:t>Original Variable Distributions</w:t>
      </w:r>
    </w:p>
    <w:p w14:paraId="46F677FA" w14:textId="371A1E4D" w:rsidR="00125EBE" w:rsidRDefault="00125EBE" w:rsidP="00055AFB">
      <w:pPr>
        <w:jc w:val="both"/>
        <w:rPr>
          <w:lang w:val="en-US"/>
        </w:rPr>
      </w:pPr>
    </w:p>
    <w:p w14:paraId="2EBC1856" w14:textId="0962165F" w:rsidR="00125EBE" w:rsidRDefault="00125EBE" w:rsidP="00055AFB">
      <w:pPr>
        <w:jc w:val="both"/>
        <w:rPr>
          <w:lang w:val="en-US"/>
        </w:rPr>
      </w:pPr>
    </w:p>
    <w:p w14:paraId="7D099F17" w14:textId="2C556803" w:rsidR="00B44BF2" w:rsidRDefault="00125EBE" w:rsidP="00055AFB">
      <w:pPr>
        <w:jc w:val="both"/>
        <w:rPr>
          <w:lang w:val="en-US"/>
        </w:rPr>
      </w:pPr>
      <w:commentRangeStart w:id="4"/>
      <w:commentRangeStart w:id="5"/>
      <w:commentRangeStart w:id="6"/>
      <w:commentRangeStart w:id="7"/>
      <w:r>
        <w:rPr>
          <w:lang w:val="en-US"/>
        </w:rPr>
        <w:t xml:space="preserve">Both transformations resulted in more normal distributions for most of the variables, but not all of them. </w:t>
      </w:r>
      <w:commentRangeEnd w:id="4"/>
      <w:r w:rsidR="00A83678">
        <w:rPr>
          <w:rStyle w:val="CommentReference"/>
          <w:rFonts w:asciiTheme="minorHAnsi" w:eastAsiaTheme="minorHAnsi" w:hAnsiTheme="minorHAnsi" w:cstheme="minorBidi"/>
        </w:rPr>
        <w:commentReference w:id="4"/>
      </w:r>
      <w:commentRangeEnd w:id="5"/>
      <w:r w:rsidR="00742E63">
        <w:rPr>
          <w:rStyle w:val="CommentReference"/>
          <w:rFonts w:asciiTheme="minorHAnsi" w:eastAsiaTheme="minorHAnsi" w:hAnsiTheme="minorHAnsi" w:cstheme="minorBidi"/>
        </w:rPr>
        <w:commentReference w:id="5"/>
      </w:r>
      <w:r>
        <w:rPr>
          <w:lang w:val="en-US"/>
        </w:rPr>
        <w:t>An example is the distributions of unweighted travel times for all bus, rail and car after the Yeo-Johnson transformation</w:t>
      </w:r>
      <w:r w:rsidR="00407952">
        <w:rPr>
          <w:lang w:val="en-US"/>
        </w:rPr>
        <w:t xml:space="preserve"> (figure 2).</w:t>
      </w:r>
      <w:commentRangeEnd w:id="6"/>
      <w:r w:rsidR="002B706D">
        <w:rPr>
          <w:rStyle w:val="CommentReference"/>
          <w:rFonts w:asciiTheme="minorHAnsi" w:eastAsiaTheme="minorHAnsi" w:hAnsiTheme="minorHAnsi" w:cstheme="minorBidi"/>
        </w:rPr>
        <w:commentReference w:id="6"/>
      </w:r>
      <w:commentRangeEnd w:id="7"/>
      <w:r w:rsidR="002B706D">
        <w:rPr>
          <w:rStyle w:val="CommentReference"/>
          <w:rFonts w:asciiTheme="minorHAnsi" w:eastAsiaTheme="minorHAnsi" w:hAnsiTheme="minorHAnsi" w:cstheme="minorBidi"/>
        </w:rPr>
        <w:commentReference w:id="7"/>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mc:AlternateContent>
          <mc:Choice Requires="wpg">
            <w:drawing>
              <wp:anchor distT="0" distB="0" distL="114300" distR="114300" simplePos="0" relativeHeight="251658240" behindDoc="0" locked="0" layoutInCell="1" allowOverlap="1" wp14:anchorId="2C53461C" wp14:editId="66F23A6F">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53461C" id="Group 8" o:spid="_x0000_s1035" style="position:absolute;left:0;text-align:left;margin-left:30pt;margin-top:.05pt;width:381.35pt;height:305.8pt;z-index:251658240" coordsize="48431,38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&#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">
                  <v:imagedata r:id="rId19"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4CA27D14" w:rsidR="009702EA" w:rsidRDefault="009702EA" w:rsidP="00055AFB">
      <w:pPr>
        <w:jc w:val="both"/>
        <w:rPr>
          <w:rFonts w:ascii="Courier New" w:hAnsi="Courier New" w:cs="Courier New"/>
          <w:color w:val="000000"/>
          <w:sz w:val="21"/>
          <w:szCs w:val="21"/>
          <w:lang w:val="en-US"/>
        </w:rPr>
      </w:pPr>
    </w:p>
    <w:p w14:paraId="1E14A837" w14:textId="5481EFB5" w:rsidR="000B4129" w:rsidRPr="00125EBE" w:rsidRDefault="00125EBE"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61312" behindDoc="0" locked="0" layoutInCell="1" allowOverlap="1" wp14:anchorId="66AD74EF" wp14:editId="75B8A337">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AD74EF" id="Group 10" o:spid="_x0000_s1038" style="position:absolute;left:0;text-align:left;margin-left:24.55pt;margin-top:26.55pt;width:386.85pt;height:305pt;z-index:251661312" coordsize="49129,38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&#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">
                  <v:imagedata r:id="rId21"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29A5B0F2"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4F50F27F" w:rsidR="00407952" w:rsidRPr="004C5DC9" w:rsidRDefault="00742E63" w:rsidP="00055AFB">
      <w:pPr>
        <w:pStyle w:val="CommentText"/>
        <w:jc w:val="both"/>
        <w:rPr>
          <w:lang w:val="en-US"/>
        </w:rPr>
      </w:pPr>
      <w:r w:rsidRPr="00B56E8A">
        <w:rPr>
          <w:rFonts w:ascii="Times New Roman" w:eastAsia="Times New Roman" w:hAnsi="Times New Roman" w:cs="Times New Roman"/>
          <w:sz w:val="24"/>
          <w:szCs w:val="24"/>
          <w:lang w:val="en-US"/>
        </w:rPr>
        <w:t xml:space="preserve">We tried to </w:t>
      </w:r>
      <w:r w:rsidR="000E3D1A">
        <w:rPr>
          <w:rFonts w:ascii="Times New Roman" w:eastAsia="Times New Roman" w:hAnsi="Times New Roman" w:cs="Times New Roman"/>
          <w:sz w:val="24"/>
          <w:szCs w:val="24"/>
          <w:lang w:val="en-US"/>
        </w:rPr>
        <w:t>set</w:t>
      </w:r>
      <w:r w:rsidRPr="00B56E8A">
        <w:rPr>
          <w:rFonts w:ascii="Times New Roman" w:eastAsia="Times New Roman" w:hAnsi="Times New Roman" w:cs="Times New Roman"/>
          <w:sz w:val="24"/>
          <w:szCs w:val="24"/>
          <w:lang w:val="en-US"/>
        </w:rPr>
        <w:t xml:space="preserve"> as many variables as possible in the same units but that was not possible for all values and therefore there were discrepancies in units and ranges for each of the variables</w:t>
      </w:r>
      <w:r w:rsidR="000E3D1A">
        <w:rPr>
          <w:rFonts w:ascii="Times New Roman" w:eastAsia="Times New Roman" w:hAnsi="Times New Roman" w:cs="Times New Roman"/>
          <w:sz w:val="24"/>
          <w:szCs w:val="24"/>
          <w:lang w:val="en-US"/>
        </w:rPr>
        <w:t xml:space="preserve">. For example, </w:t>
      </w:r>
      <w:r w:rsidR="004C5DC9">
        <w:rPr>
          <w:rFonts w:ascii="Times New Roman" w:eastAsia="Times New Roman" w:hAnsi="Times New Roman" w:cs="Times New Roman"/>
          <w:sz w:val="24"/>
          <w:szCs w:val="24"/>
          <w:lang w:val="en-US"/>
        </w:rPr>
        <w:t xml:space="preserve">travel time which cannot be changed into </w:t>
      </w:r>
      <w:r w:rsidR="000E3D1A">
        <w:rPr>
          <w:rFonts w:ascii="Times New Roman" w:eastAsia="Times New Roman" w:hAnsi="Times New Roman" w:cs="Times New Roman"/>
          <w:sz w:val="24"/>
          <w:szCs w:val="24"/>
          <w:lang w:val="en-US"/>
        </w:rPr>
        <w:t>a percentage value.</w:t>
      </w:r>
      <w:r w:rsidR="004C5DC9">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k-means (Bin Mohamad and Usman 2013). </w:t>
      </w:r>
      <w:commentRangeStart w:id="8"/>
      <w:commentRangeStart w:id="9"/>
      <w:r w:rsidR="00407952" w:rsidRPr="004C5DC9">
        <w:rPr>
          <w:rFonts w:ascii="Times New Roman" w:eastAsia="Times New Roman" w:hAnsi="Times New Roman" w:cs="Times New Roman"/>
          <w:sz w:val="24"/>
          <w:szCs w:val="24"/>
          <w:lang w:val="en-US"/>
        </w:rPr>
        <w:t xml:space="preserve">Data standardization is carried out </w:t>
      </w:r>
      <w:r w:rsidR="00976F01" w:rsidRPr="004C5DC9">
        <w:rPr>
          <w:rFonts w:ascii="Times New Roman" w:eastAsia="Times New Roman" w:hAnsi="Times New Roman" w:cs="Times New Roman"/>
          <w:sz w:val="24"/>
          <w:szCs w:val="24"/>
          <w:lang w:val="en-US"/>
        </w:rPr>
        <w:t xml:space="preserve">to adjust the relative weight of the variables to avoid this issue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commentRangeEnd w:id="8"/>
      <w:r w:rsidR="00A83678" w:rsidRPr="00B56E8A">
        <w:rPr>
          <w:rFonts w:ascii="Times New Roman" w:eastAsia="Times New Roman" w:hAnsi="Times New Roman" w:cs="Times New Roman"/>
          <w:sz w:val="24"/>
          <w:szCs w:val="24"/>
          <w:lang w:val="en-US"/>
        </w:rPr>
        <w:commentReference w:id="8"/>
      </w:r>
      <w:commentRangeEnd w:id="9"/>
      <w:r w:rsidR="004C5DC9">
        <w:rPr>
          <w:rStyle w:val="CommentReference"/>
        </w:rPr>
        <w:commentReference w:id="9"/>
      </w:r>
      <w:r w:rsidR="004C5DC9">
        <w:rPr>
          <w:rFonts w:ascii="Times New Roman" w:eastAsia="Times New Roman" w:hAnsi="Times New Roman" w:cs="Times New Roman"/>
          <w:sz w:val="24"/>
          <w:szCs w:val="24"/>
          <w:lang w:val="en-US"/>
        </w:rPr>
        <w:t xml:space="preserve"> </w:t>
      </w:r>
      <w:r w:rsidR="000E3D1A">
        <w:rPr>
          <w:rFonts w:ascii="Times New Roman" w:eastAsia="Times New Roman" w:hAnsi="Times New Roman" w:cs="Times New Roman"/>
          <w:sz w:val="24"/>
          <w:szCs w:val="24"/>
          <w:lang w:val="en-US"/>
        </w:rPr>
        <w:t>This</w:t>
      </w:r>
      <w:r w:rsidR="004C5DC9">
        <w:rPr>
          <w:rFonts w:ascii="Times New Roman" w:eastAsia="Times New Roman" w:hAnsi="Times New Roman" w:cs="Times New Roman"/>
          <w:sz w:val="24"/>
          <w:szCs w:val="24"/>
          <w:lang w:val="en-US"/>
        </w:rPr>
        <w:t xml:space="preserve"> rescales all of the variable so that they are within the same range, thereby preventing large-scaled variables from having a bigger influence on the clustering algorithms</w:t>
      </w:r>
    </w:p>
    <w:p w14:paraId="51BACAF6" w14:textId="06093229" w:rsidR="00976F01" w:rsidRDefault="00976F01" w:rsidP="00055AFB">
      <w:pPr>
        <w:jc w:val="both"/>
        <w:rPr>
          <w:lang w:val="en-US"/>
        </w:rPr>
      </w:pPr>
    </w:p>
    <w:p w14:paraId="29D60CDD" w14:textId="2D69BC76" w:rsidR="00976F01" w:rsidRDefault="006F331C" w:rsidP="00055AFB">
      <w:pPr>
        <w:jc w:val="both"/>
        <w:rPr>
          <w:lang w:val="en-US"/>
        </w:rPr>
      </w:pPr>
      <w:r>
        <w:rPr>
          <w:lang w:val="en-US"/>
        </w:rPr>
        <w:t xml:space="preserve">The standardization technique used normally depends on the distribution of the data, but since there was no consistent distribution of variables in either transformation, we </w:t>
      </w:r>
      <w:commentRangeStart w:id="10"/>
      <w:commentRangeStart w:id="11"/>
      <w:r w:rsidR="00976F01">
        <w:rPr>
          <w:lang w:val="en-US"/>
        </w:rPr>
        <w:t>carried out three different standardization techniques on our transformed data</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commentRangeEnd w:id="10"/>
      <w:r w:rsidR="00A83678">
        <w:rPr>
          <w:rStyle w:val="CommentReference"/>
          <w:rFonts w:asciiTheme="minorHAnsi" w:eastAsiaTheme="minorHAnsi" w:hAnsiTheme="minorHAnsi" w:cstheme="minorBidi"/>
        </w:rPr>
        <w:commentReference w:id="10"/>
      </w:r>
      <w:commentRangeEnd w:id="11"/>
      <w:r>
        <w:rPr>
          <w:rStyle w:val="CommentReference"/>
          <w:rFonts w:asciiTheme="minorHAnsi" w:eastAsiaTheme="minorHAnsi" w:hAnsiTheme="minorHAnsi" w:cstheme="minorBidi"/>
        </w:rPr>
        <w:commentReference w:id="11"/>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commentRangeStart w:id="12"/>
      <w:commentRangeStart w:id="13"/>
      <w:r w:rsidRPr="000E3D1A">
        <w:rPr>
          <w:b/>
          <w:bCs/>
          <w:lang w:val="en-US"/>
        </w:rPr>
        <w:t>z-score</w:t>
      </w:r>
      <w:r w:rsidR="000E3D1A" w:rsidRPr="000E3D1A">
        <w:rPr>
          <w:b/>
          <w:bCs/>
          <w:lang w:val="en-US"/>
        </w:rPr>
        <w:t>:</w:t>
      </w:r>
      <w:r w:rsidRPr="000E3D1A">
        <w:rPr>
          <w:b/>
          <w:bCs/>
          <w:lang w:val="en-US"/>
        </w:rPr>
        <w:t xml:space="preserve"> </w:t>
      </w:r>
      <w:commentRangeEnd w:id="12"/>
      <w:r w:rsidR="00A83678" w:rsidRPr="000E3D1A">
        <w:rPr>
          <w:rStyle w:val="CommentReference"/>
          <w:rFonts w:asciiTheme="minorHAnsi" w:eastAsiaTheme="minorHAnsi" w:hAnsiTheme="minorHAnsi" w:cstheme="minorBidi"/>
          <w:b/>
          <w:bCs/>
          <w:color w:val="auto"/>
        </w:rPr>
        <w:commentReference w:id="12"/>
      </w:r>
      <w:commentRangeEnd w:id="13"/>
      <w:r w:rsidR="00C56CDB" w:rsidRPr="000E3D1A">
        <w:rPr>
          <w:rStyle w:val="CommentReference"/>
          <w:rFonts w:asciiTheme="minorHAnsi" w:eastAsiaTheme="minorHAnsi" w:hAnsiTheme="minorHAnsi" w:cstheme="minorBidi"/>
          <w:b/>
          <w:bCs/>
          <w:color w:val="auto"/>
        </w:rPr>
        <w:commentReference w:id="13"/>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4F443C5C" w:rsidR="00C56CDB" w:rsidRPr="00B56E8A" w:rsidRDefault="00C56CDB" w:rsidP="000E3D1A">
      <w:pPr>
        <w:jc w:val="center"/>
        <w:rPr>
          <w:lang w:val="en-US"/>
        </w:rPr>
      </w:pPr>
      <w:r>
        <w:rPr>
          <w:lang w:val="en-US"/>
        </w:rPr>
        <w:t>The resulting values show many standard deviations each value is from the mean. The mean is 0 and negative values are those smaller than the mean.</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22F8FA34" w14:textId="64305927" w:rsidR="00F024C9" w:rsidRPr="00DA03F8" w:rsidRDefault="00F024C9"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 value for variab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for variable</m:t>
          </m:r>
        </m:oMath>
      </m:oMathPara>
    </w:p>
    <w:p w14:paraId="46B1AC7C" w14:textId="2932DF20" w:rsidR="00F024C9" w:rsidRDefault="00F024C9" w:rsidP="000E3D1A">
      <w:pPr>
        <w:jc w:val="center"/>
        <w:rPr>
          <w:lang w:val="en-US"/>
        </w:rPr>
      </w:pPr>
    </w:p>
    <w:p w14:paraId="1FA68C71" w14:textId="0A91D269" w:rsidR="00F024C9" w:rsidRDefault="00D91B12" w:rsidP="000E3D1A">
      <w:pPr>
        <w:jc w:val="center"/>
        <w:rPr>
          <w:lang w:val="en-US"/>
        </w:rPr>
      </w:pPr>
      <w:r>
        <w:rPr>
          <w:lang w:val="en-US"/>
        </w:rPr>
        <w:t>All variables are standardized to have values between 0 and 1</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48DCC30" w14:textId="53A638AF" w:rsidR="006D5386" w:rsidRDefault="006D5386" w:rsidP="00055AFB">
      <w:pPr>
        <w:pStyle w:val="Heading1"/>
        <w:jc w:val="both"/>
        <w:rPr>
          <w:lang w:val="en-US"/>
        </w:rPr>
      </w:pPr>
      <w:r>
        <w:rPr>
          <w:lang w:val="en-US"/>
        </w:rPr>
        <w:lastRenderedPageBreak/>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commentRangeStart w:id="14"/>
      <w:commentRangeStart w:id="15"/>
      <w:r>
        <w:rPr>
          <w:lang w:val="en-US"/>
        </w:rPr>
        <w:t>We use three different clustering algorithms and compare the results</w:t>
      </w:r>
      <w:commentRangeEnd w:id="14"/>
      <w:r w:rsidR="00A83678">
        <w:rPr>
          <w:rStyle w:val="CommentReference"/>
          <w:rFonts w:asciiTheme="minorHAnsi" w:eastAsiaTheme="minorHAnsi" w:hAnsiTheme="minorHAnsi" w:cstheme="minorBidi"/>
        </w:rPr>
        <w:commentReference w:id="14"/>
      </w:r>
      <w:commentRangeEnd w:id="15"/>
      <w:r w:rsidR="00055AFB">
        <w:rPr>
          <w:rStyle w:val="CommentReference"/>
          <w:rFonts w:asciiTheme="minorHAnsi" w:eastAsiaTheme="minorHAnsi" w:hAnsiTheme="minorHAnsi" w:cstheme="minorBidi"/>
        </w:rPr>
        <w:commentReference w:id="15"/>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commentRangeStart w:id="16"/>
      <w:commentRangeStart w:id="17"/>
      <w:r>
        <w:rPr>
          <w:lang w:val="en-US"/>
        </w:rPr>
        <w:t>DBSCAN</w:t>
      </w:r>
      <w:commentRangeEnd w:id="16"/>
      <w:r w:rsidR="00B50A83">
        <w:rPr>
          <w:rStyle w:val="CommentReference"/>
          <w:rFonts w:asciiTheme="minorHAnsi" w:eastAsiaTheme="minorHAnsi" w:hAnsiTheme="minorHAnsi" w:cstheme="minorBidi"/>
          <w:color w:val="auto"/>
        </w:rPr>
        <w:commentReference w:id="16"/>
      </w:r>
      <w:commentRangeEnd w:id="17"/>
      <w:r w:rsidR="00055AFB">
        <w:rPr>
          <w:rStyle w:val="CommentReference"/>
          <w:rFonts w:asciiTheme="minorHAnsi" w:eastAsiaTheme="minorHAnsi" w:hAnsiTheme="minorHAnsi" w:cstheme="minorBidi"/>
          <w:color w:val="auto"/>
        </w:rPr>
        <w:commentReference w:id="17"/>
      </w:r>
    </w:p>
    <w:p w14:paraId="6B5CF7A5" w14:textId="68956BA0" w:rsidR="00680293" w:rsidRDefault="00680293" w:rsidP="00055AFB">
      <w:pPr>
        <w:jc w:val="both"/>
        <w:rPr>
          <w:lang w:val="en-US"/>
        </w:rPr>
      </w:pPr>
    </w:p>
    <w:p w14:paraId="35564FD0" w14:textId="590C0C0C" w:rsidR="00680293" w:rsidRDefault="00680293" w:rsidP="00055AFB">
      <w:pPr>
        <w:jc w:val="both"/>
        <w:rPr>
          <w:lang w:val="en-US"/>
        </w:rPr>
      </w:pPr>
      <w:r>
        <w:rPr>
          <w:lang w:val="en-US"/>
        </w:rPr>
        <w:t>These algorithms differ in their underlying assumptions</w:t>
      </w:r>
      <w:r w:rsidR="000E3D1A">
        <w:rPr>
          <w:lang w:val="en-US"/>
        </w:rPr>
        <w:t xml:space="preserve"> and the way they perform the analysis</w:t>
      </w:r>
      <w:r>
        <w:rPr>
          <w:lang w:val="en-US"/>
        </w:rPr>
        <w:t xml:space="preserve">, and so they produc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 specifying the number of clusters</w:t>
      </w:r>
      <w:r w:rsidR="000E3D1A">
        <w:rPr>
          <w:lang w:val="en-US"/>
        </w:rPr>
        <w:t>, for which 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8176" behindDoc="0" locked="0" layoutInCell="1" allowOverlap="1" wp14:anchorId="522B1505" wp14:editId="4B71DEF8">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8176" coordsize="41998,28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&#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">
                  <v:imagedata r:id="rId23"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055AFB">
      <w:pPr>
        <w:jc w:val="both"/>
        <w:rPr>
          <w:lang w:val="en-US"/>
        </w:rPr>
      </w:pPr>
    </w:p>
    <w:p w14:paraId="3A7DD350" w14:textId="285754C1" w:rsidR="00E853A9" w:rsidRDefault="00493DEC" w:rsidP="00055AFB">
      <w:pPr>
        <w:jc w:val="both"/>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w:t>
      </w:r>
      <w:r w:rsidR="00A1744A">
        <w:rPr>
          <w:lang w:val="en-US"/>
        </w:rPr>
        <w:t>Comparing silhouette scores allows us to choose the best number of clusters.</w:t>
      </w:r>
    </w:p>
    <w:p w14:paraId="04FC3B3A" w14:textId="5B78DF62" w:rsidR="00E853A9" w:rsidRDefault="00E853A9" w:rsidP="00055AFB">
      <w:pPr>
        <w:jc w:val="both"/>
        <w:rPr>
          <w:lang w:val="en-US"/>
        </w:rPr>
      </w:pPr>
    </w:p>
    <w:p w14:paraId="471E9F19" w14:textId="4605643B" w:rsidR="00E853A9" w:rsidRPr="00E853A9" w:rsidRDefault="00E853A9" w:rsidP="00055AFB">
      <w:pPr>
        <w:jc w:val="both"/>
        <w:rPr>
          <w:lang w:val="en-US"/>
        </w:rPr>
      </w:pPr>
      <w:r>
        <w:rPr>
          <w:lang w:val="en-US"/>
        </w:rPr>
        <w:t>The two methods measure different things and so did not always give the same results. We therefore used them</w:t>
      </w:r>
      <w:r w:rsidR="000E3D1A">
        <w:rPr>
          <w:lang w:val="en-US"/>
        </w:rPr>
        <w:t xml:space="preserve"> both</w:t>
      </w:r>
      <w:r>
        <w:rPr>
          <w:lang w:val="en-US"/>
        </w:rPr>
        <w:t xml:space="preserve"> for guidance </w:t>
      </w:r>
      <w:r w:rsidR="000E3D1A">
        <w:rPr>
          <w:lang w:val="en-US"/>
        </w:rPr>
        <w:t>and selected</w:t>
      </w:r>
      <w:r>
        <w:rPr>
          <w:lang w:val="en-US"/>
        </w:rPr>
        <w:t xml:space="preserve"> the number of clusters that provided</w:t>
      </w:r>
      <w:r w:rsidR="000E3D1A">
        <w:rPr>
          <w:lang w:val="en-US"/>
        </w:rPr>
        <w:t xml:space="preserve"> the best results</w:t>
      </w:r>
      <w:r>
        <w:rPr>
          <w:lang w:val="en-US"/>
        </w:rPr>
        <w:t>.</w:t>
      </w:r>
    </w:p>
    <w:p w14:paraId="790A6836" w14:textId="1F4CDE53" w:rsidR="00843C0D" w:rsidRDefault="00843C0D" w:rsidP="00055AFB">
      <w:pPr>
        <w:jc w:val="both"/>
        <w:rPr>
          <w:lang w:val="en-US"/>
        </w:rPr>
      </w:pPr>
    </w:p>
    <w:p w14:paraId="1270C7AE" w14:textId="44EA9AFC" w:rsidR="00F2175C" w:rsidRDefault="00843C0D" w:rsidP="00055AFB">
      <w:pPr>
        <w:jc w:val="both"/>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w:t>
      </w:r>
      <w:r w:rsidR="000E3D1A">
        <w:rPr>
          <w:lang w:val="en-US"/>
        </w:rPr>
        <w:lastRenderedPageBreak/>
        <w:t>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6A7D70CF" w14:textId="00F1A1D1" w:rsidR="0083329C" w:rsidRDefault="000E3D1A" w:rsidP="00055AFB">
      <w:pPr>
        <w:jc w:val="both"/>
        <w:rPr>
          <w:lang w:val="en-US"/>
        </w:rPr>
      </w:pPr>
      <w:r>
        <w:rPr>
          <w:lang w:val="en-US"/>
        </w:rPr>
        <w:t xml:space="preserve">Consequently </w:t>
      </w:r>
      <w:r w:rsidR="007D4DBC">
        <w:rPr>
          <w:lang w:val="en-US"/>
        </w:rPr>
        <w:t xml:space="preserve">we have 2 transformation techniques, 3 standardization techniques and 3 clustering techniques, </w:t>
      </w:r>
      <w:r>
        <w:rPr>
          <w:lang w:val="en-US"/>
        </w:rPr>
        <w:t>resulting in</w:t>
      </w:r>
      <w:r w:rsidR="007D4DBC">
        <w:rPr>
          <w:lang w:val="en-US"/>
        </w:rPr>
        <w:t xml:space="preserve"> 18 combinations</w:t>
      </w:r>
      <w:r w:rsidR="00B50A83">
        <w:rPr>
          <w:lang w:val="en-US"/>
        </w:rPr>
        <w:t xml:space="preserve"> of results</w:t>
      </w:r>
      <w:r w:rsidR="007D4DBC">
        <w:rPr>
          <w:lang w:val="en-US"/>
        </w:rPr>
        <w:t xml:space="preserve">. </w:t>
      </w:r>
      <w:commentRangeStart w:id="18"/>
      <w:commentRangeStart w:id="19"/>
      <w:r w:rsidR="007D4DBC">
        <w:rPr>
          <w:lang w:val="en-US"/>
        </w:rPr>
        <w:t>We</w:t>
      </w:r>
      <w:commentRangeEnd w:id="18"/>
      <w:r w:rsidR="00B50A83">
        <w:rPr>
          <w:rStyle w:val="CommentReference"/>
          <w:rFonts w:asciiTheme="minorHAnsi" w:eastAsiaTheme="minorHAnsi" w:hAnsiTheme="minorHAnsi" w:cstheme="minorBidi"/>
        </w:rPr>
        <w:commentReference w:id="18"/>
      </w:r>
      <w:commentRangeEnd w:id="19"/>
      <w:r w:rsidR="0083329C">
        <w:rPr>
          <w:rStyle w:val="CommentReference"/>
          <w:rFonts w:asciiTheme="minorHAnsi" w:eastAsiaTheme="minorHAnsi" w:hAnsiTheme="minorHAnsi" w:cstheme="minorBidi"/>
        </w:rPr>
        <w:commentReference w:id="19"/>
      </w:r>
      <w:r w:rsidR="007D4DBC">
        <w:rPr>
          <w:lang w:val="en-US"/>
        </w:rPr>
        <w:t xml:space="preserve"> analyze</w:t>
      </w:r>
      <w:r>
        <w:rPr>
          <w:lang w:val="en-US"/>
        </w:rPr>
        <w:t>d each of</w:t>
      </w:r>
      <w:r w:rsidR="007D4DBC">
        <w:rPr>
          <w:lang w:val="en-US"/>
        </w:rPr>
        <w:t xml:space="preserve"> the results </w:t>
      </w:r>
      <w:r>
        <w:rPr>
          <w:lang w:val="en-US"/>
        </w:rPr>
        <w:t xml:space="preserve">firstly by </w:t>
      </w:r>
      <w:r w:rsidR="001E7FCD">
        <w:rPr>
          <w:lang w:val="en-US"/>
        </w:rPr>
        <w:t>check</w:t>
      </w:r>
      <w:r>
        <w:rPr>
          <w:lang w:val="en-US"/>
        </w:rPr>
        <w:t>ing</w:t>
      </w:r>
      <w:r w:rsidR="001E7FCD">
        <w:rPr>
          <w:lang w:val="en-US"/>
        </w:rPr>
        <w:t xml:space="preserve"> the histograms</w:t>
      </w:r>
      <w:r w:rsidR="0083329C">
        <w:rPr>
          <w:lang w:val="en-US"/>
        </w:rPr>
        <w:t xml:space="preserve"> to see the distribution of MSOAs to clusters in each of the 18 results. </w:t>
      </w:r>
    </w:p>
    <w:p w14:paraId="49AC119C" w14:textId="77777777" w:rsidR="0083329C" w:rsidRDefault="0083329C" w:rsidP="00055AFB">
      <w:pPr>
        <w:jc w:val="both"/>
        <w:rPr>
          <w:lang w:val="en-US"/>
        </w:rPr>
      </w:pPr>
    </w:p>
    <w:p w14:paraId="5C3C1B91" w14:textId="173C0719" w:rsidR="00404998" w:rsidRPr="00404998" w:rsidRDefault="0083329C" w:rsidP="00055AFB">
      <w:pPr>
        <w:jc w:val="both"/>
        <w:rPr>
          <w:lang w:val="en-US"/>
        </w:rPr>
      </w:pPr>
      <w:r>
        <w:rPr>
          <w:lang w:val="en-US"/>
        </w:rPr>
        <w:t>Fo</w:t>
      </w:r>
      <w:r w:rsidR="00974840">
        <w:rPr>
          <w:lang w:val="en-US"/>
        </w:rPr>
        <w:t>r</w:t>
      </w:r>
      <w:r>
        <w:rPr>
          <w:lang w:val="en-US"/>
        </w:rPr>
        <w:t xml:space="preserve"> </w:t>
      </w:r>
      <w:r w:rsidR="00055AFB">
        <w:rPr>
          <w:lang w:val="en-US"/>
        </w:rPr>
        <w:t>example,</w:t>
      </w:r>
      <w:r>
        <w:rPr>
          <w:lang w:val="en-US"/>
        </w:rPr>
        <w:t xml:space="preserve"> DBSCAN </w:t>
      </w:r>
      <w:r w:rsidR="001E7FCD">
        <w:rPr>
          <w:lang w:val="en-US"/>
        </w:rPr>
        <w:t xml:space="preserve">consistently failed to assign MSOAs to reasonable clusters, with all results showing </w:t>
      </w:r>
      <w:r>
        <w:rPr>
          <w:lang w:val="en-US"/>
        </w:rPr>
        <w:t xml:space="preserve">the majority of MSOAs assigned to 1 cluster and the rest identified as outliers. </w:t>
      </w:r>
      <w:r w:rsidR="00404998">
        <w:rPr>
          <w:lang w:val="en-US"/>
        </w:rPr>
        <w:t xml:space="preserve">This can be attributed to the ‘curse of dimensionality’, where the distance between different pairs of points decreases as the number of dimensions increases </w:t>
      </w:r>
      <w:r w:rsidR="00404998" w:rsidRPr="00404998">
        <w:t>(Steinbach, Ertöz, and Kumar 2004)</w:t>
      </w:r>
      <w:r w:rsidR="00404998">
        <w:rPr>
          <w:lang w:val="en-US"/>
        </w:rPr>
        <w:t xml:space="preserve">. </w:t>
      </w:r>
      <w:r w:rsidR="00BC00B1">
        <w:rPr>
          <w:lang w:val="en-US"/>
        </w:rPr>
        <w:t xml:space="preserve">As DBSCAN works by grouping points within a certain radius of each other, slight variations in that radius has a big effect on the number of points included when dealing with </w:t>
      </w:r>
      <w:r w:rsidR="00404998">
        <w:rPr>
          <w:lang w:val="en-US"/>
        </w:rPr>
        <w:t xml:space="preserve">high-dimensional data.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4384" behindDoc="0" locked="0" layoutInCell="1" allowOverlap="1" wp14:anchorId="6E5B2735" wp14:editId="7351693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xmlns:w16="http://schemas.microsoft.com/office/word/2018/wordml" xmlns:w16cex="http://schemas.microsoft.com/office/word/2018/wordml/cex">
            <w:pict>
              <v:group w14:anchorId="216308B6" id="Group 15" o:spid="_x0000_s1026" style="position:absolute;margin-left:10.2pt;margin-top:10.3pt;width:375pt;height:123.4pt;z-index:251664384" coordsize="47626,1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&#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&#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&#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6432" behindDoc="0" locked="0" layoutInCell="1" allowOverlap="1" wp14:anchorId="55C3A76B" wp14:editId="153DBB45">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0KkLQIAAGY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" stroked="f">
                <v:textbox style="mso-fit-shape-to-text:t" inset="0,0,0,0">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50D9761D" w:rsidR="00AD259F" w:rsidRDefault="00BC00B1" w:rsidP="00055AFB">
      <w:pPr>
        <w:jc w:val="both"/>
        <w:rPr>
          <w:lang w:val="en-US"/>
        </w:rPr>
      </w:pPr>
      <w:r>
        <w:rPr>
          <w:lang w:val="en-US"/>
        </w:rPr>
        <w:t xml:space="preserve">K-means </w:t>
      </w:r>
      <w:r w:rsidR="00AD259F">
        <w:rPr>
          <w:lang w:val="en-US"/>
        </w:rPr>
        <w:t xml:space="preserve">and Hierarchal clustering algorithms provided better results, which were compared by looking at the variable distribution and maps of the clustering results to see if they made sense or not.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14EBB123" w14:textId="16B59957" w:rsidR="00974840" w:rsidRDefault="00AD259F" w:rsidP="00055AFB">
      <w:pPr>
        <w:jc w:val="both"/>
        <w:rPr>
          <w:lang w:val="en-US"/>
        </w:rPr>
      </w:pPr>
      <w:r>
        <w:rPr>
          <w:lang w:val="en-US"/>
        </w:rPr>
        <w:t xml:space="preserve">To improve interpretability of results, we decided to remove some variables and redo the cluster analysis. </w:t>
      </w:r>
      <w:r w:rsidR="00974840">
        <w:rPr>
          <w:lang w:val="en-US"/>
        </w:rPr>
        <w:t xml:space="preserve">Variables that were highly correlated (i.e. motorcycle percentage) were removed. </w:t>
      </w:r>
    </w:p>
    <w:p w14:paraId="1B81A6F8" w14:textId="77777777" w:rsidR="00974840" w:rsidRDefault="00974840" w:rsidP="00055AFB">
      <w:pPr>
        <w:jc w:val="both"/>
        <w:rPr>
          <w:lang w:val="en-US"/>
        </w:rPr>
      </w:pPr>
    </w:p>
    <w:p w14:paraId="42295A2B" w14:textId="6802B1A8" w:rsidR="0083329C" w:rsidRDefault="0083329C" w:rsidP="00055AFB">
      <w:pPr>
        <w:jc w:val="both"/>
        <w:rPr>
          <w:lang w:val="en-US"/>
        </w:rPr>
      </w:pPr>
      <w:r>
        <w:rPr>
          <w:lang w:val="en-GB"/>
        </w:rPr>
        <w:t>A</w:t>
      </w:r>
      <w:r w:rsidRPr="0083329C">
        <w:rPr>
          <w:lang w:val="en-GB"/>
        </w:rPr>
        <w:t xml:space="preserve">fter </w:t>
      </w:r>
      <w:r w:rsidR="00974840">
        <w:rPr>
          <w:lang w:val="en-GB"/>
        </w:rPr>
        <w:t xml:space="preserve">further </w:t>
      </w:r>
      <w:r w:rsidRPr="0083329C">
        <w:rPr>
          <w:lang w:val="en-GB"/>
        </w:rPr>
        <w:t xml:space="preserve">inspection of the clusters </w:t>
      </w:r>
      <w:r w:rsidR="00974840">
        <w:rPr>
          <w:lang w:val="en-GB"/>
        </w:rPr>
        <w:t>we saw that</w:t>
      </w:r>
      <w:r w:rsidRPr="0083329C">
        <w:rPr>
          <w:lang w:val="en-GB"/>
        </w:rPr>
        <w:t xml:space="preserve"> </w:t>
      </w:r>
      <w:r w:rsidR="00974840">
        <w:rPr>
          <w:lang w:val="en-GB"/>
        </w:rPr>
        <w:t xml:space="preserve">some </w:t>
      </w:r>
      <w:r w:rsidRPr="0083329C">
        <w:rPr>
          <w:lang w:val="en-GB"/>
        </w:rPr>
        <w:t xml:space="preserve">variables did not </w:t>
      </w:r>
      <w:r w:rsidR="00974840">
        <w:rPr>
          <w:lang w:val="en-GB"/>
        </w:rPr>
        <w:t xml:space="preserve">appear to </w:t>
      </w:r>
      <w:r w:rsidRPr="0083329C">
        <w:rPr>
          <w:lang w:val="en-GB"/>
        </w:rPr>
        <w:t>influence the clustering results. Therefore, we removed variables in sequence to see what affect, if any, they had on the clustering results. The first step was to remove other and taxi</w:t>
      </w:r>
      <w:r w:rsidR="00974840">
        <w:rPr>
          <w:lang w:val="en-GB"/>
        </w:rPr>
        <w:t xml:space="preserve"> (commuter mode shares)</w:t>
      </w:r>
      <w:r w:rsidRPr="0083329C">
        <w:rPr>
          <w:lang w:val="en-GB"/>
        </w:rPr>
        <w:t xml:space="preserve">. The results appeared to be unaffected and had improved interpretability. Then the number of </w:t>
      </w:r>
      <w:r w:rsidR="00974840">
        <w:rPr>
          <w:lang w:val="en-GB"/>
        </w:rPr>
        <w:t>bus stops, train stations, and metro stations</w:t>
      </w:r>
      <w:r w:rsidRPr="0083329C">
        <w:rPr>
          <w:lang w:val="en-GB"/>
        </w:rPr>
        <w:t xml:space="preserve"> was removed</w:t>
      </w:r>
      <w:r w:rsidR="00974840">
        <w:rPr>
          <w:lang w:val="en-GB"/>
        </w:rPr>
        <w:t xml:space="preserve">. Even though the last three variables appear intuitively to be of great importance, we hypothesized that they were not having an effect because the accessibility scores by mode were making them redundant. </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71552" behindDoc="0" locked="0" layoutInCell="1" allowOverlap="1" wp14:anchorId="08735495" wp14:editId="7C4615B6">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74E598C7"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71552" coordsize="64706,71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&#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&#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69AFAA1D" w14:textId="74E598C7"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68737889" w:rsidR="00974840" w:rsidRPr="00055AFB" w:rsidRDefault="00974840" w:rsidP="00055AFB">
      <w:pPr>
        <w:jc w:val="both"/>
        <w:rPr>
          <w:lang w:val="en-GB"/>
        </w:rPr>
      </w:pPr>
      <w:r>
        <w:rPr>
          <w:lang w:val="en-US"/>
        </w:rPr>
        <w:t xml:space="preserve">Evaluation of our initial clustering results enabled us to </w:t>
      </w:r>
      <w:r w:rsidR="00322CA2">
        <w:rPr>
          <w:lang w:val="en-US"/>
        </w:rPr>
        <w:t xml:space="preserve">filter down the </w:t>
      </w:r>
      <w:r>
        <w:rPr>
          <w:lang w:val="en-GB"/>
        </w:rPr>
        <w:t xml:space="preserve">initial 20 variables </w:t>
      </w:r>
      <w:r w:rsidRPr="00974840">
        <w:rPr>
          <w:lang w:val="en-GB"/>
        </w:rPr>
        <w:t>to 14</w:t>
      </w:r>
      <w:r w:rsidR="00322CA2">
        <w:rPr>
          <w:lang w:val="en-GB"/>
        </w:rPr>
        <w:t>. We then reran our clustering algorithms</w:t>
      </w:r>
      <w:r w:rsidR="000E3D1A">
        <w:rPr>
          <w:lang w:val="en-GB"/>
        </w:rPr>
        <w:t xml:space="preserve"> and ran the previous steps again</w:t>
      </w:r>
      <w:r w:rsidR="00322CA2">
        <w:rPr>
          <w:lang w:val="en-GB"/>
        </w:rPr>
        <w:t>.</w:t>
      </w:r>
      <w:r w:rsidR="000E3D1A">
        <w:rPr>
          <w:lang w:val="en-GB"/>
        </w:rPr>
        <w:t xml:space="preserve"> Thus,</w:t>
      </w:r>
      <w:r w:rsidRPr="00974840">
        <w:rPr>
          <w:lang w:val="en-GB"/>
        </w:rPr>
        <w:t xml:space="preserve"> we removed the results which had a skewed distribution in the number of points assigned to each cluster, did not appear to represent geographical reality and did not appear to produce meaningfully </w:t>
      </w:r>
      <w:r w:rsidRPr="00974840">
        <w:rPr>
          <w:lang w:val="en-GB"/>
        </w:rPr>
        <w:lastRenderedPageBreak/>
        <w:t>distributed clusters. The result we decided that best represented differentiation in clusters and mapped onto our knowledge of existing geography in the UK was the</w:t>
      </w:r>
      <w:r w:rsidR="00322CA2">
        <w:rPr>
          <w:lang w:val="en-GB"/>
        </w:rPr>
        <w:t>:</w:t>
      </w:r>
    </w:p>
    <w:p w14:paraId="46172010" w14:textId="77777777" w:rsidR="00974840" w:rsidRDefault="00974840" w:rsidP="00055AFB">
      <w:pPr>
        <w:jc w:val="both"/>
        <w:rPr>
          <w:lang w:val="en-US"/>
        </w:rPr>
      </w:pPr>
    </w:p>
    <w:p w14:paraId="7379E373" w14:textId="4024EAE9" w:rsidR="00C0111B" w:rsidRDefault="00C0111B" w:rsidP="00055AFB">
      <w:pPr>
        <w:jc w:val="both"/>
        <w:rPr>
          <w:lang w:val="en-US"/>
        </w:rPr>
      </w:pPr>
      <w:r>
        <w:rPr>
          <w:lang w:val="en-US"/>
        </w:rPr>
        <w:t>log (transformation) -&gt; z-score (standardization</w:t>
      </w:r>
      <w:r w:rsidR="00322CA2">
        <w:rPr>
          <w:lang w:val="en-US"/>
        </w:rPr>
        <w:t>)</w:t>
      </w:r>
      <w:r>
        <w:rPr>
          <w:lang w:val="en-US"/>
        </w:rPr>
        <w:t xml:space="preserve"> -&gt; kmeans (clustering)</w:t>
      </w:r>
    </w:p>
    <w:p w14:paraId="0CCB6F18" w14:textId="7371AF60" w:rsidR="00C0111B" w:rsidRDefault="00C0111B" w:rsidP="00055AFB">
      <w:pPr>
        <w:jc w:val="both"/>
        <w:rPr>
          <w:lang w:val="en-US"/>
        </w:rPr>
      </w:pPr>
    </w:p>
    <w:p w14:paraId="4E9BA2D0" w14:textId="3AD08B48"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Figure X) </w:t>
      </w:r>
      <w:r w:rsidR="00CB7D5C">
        <w:rPr>
          <w:lang w:val="en-US"/>
        </w:rPr>
        <w:t>with descriptions of each cluster given in figure X</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5888" behindDoc="0" locked="0" layoutInCell="1" allowOverlap="1" wp14:anchorId="583C663F" wp14:editId="27BBEA8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5888" coordsize="61791,63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&#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">
                  <v:imagedata r:id="rId32"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77777777" w:rsidR="000E3D1A" w:rsidRDefault="000E3D1A" w:rsidP="00055AFB">
      <w:pPr>
        <w:ind w:firstLine="720"/>
        <w:jc w:val="both"/>
      </w:pPr>
    </w:p>
    <w:p w14:paraId="37E20E9A" w14:textId="7656F28C" w:rsidR="00C0111B" w:rsidRDefault="00C0111B" w:rsidP="00055AFB">
      <w:pPr>
        <w:jc w:val="both"/>
      </w:pPr>
    </w:p>
    <w:p w14:paraId="00A3E571" w14:textId="73A34B49" w:rsidR="00C0111B" w:rsidRDefault="00D97E55" w:rsidP="00055AFB">
      <w:pPr>
        <w:ind w:firstLine="720"/>
        <w:jc w:val="both"/>
      </w:pPr>
      <w:r>
        <w:rPr>
          <w:noProof/>
        </w:rPr>
        <w:lastRenderedPageBreak/>
        <mc:AlternateContent>
          <mc:Choice Requires="wps">
            <w:drawing>
              <wp:anchor distT="0" distB="0" distL="114300" distR="114300" simplePos="0" relativeHeight="251674624" behindDoc="0" locked="0" layoutInCell="1" allowOverlap="1" wp14:anchorId="5A8C2049" wp14:editId="6F21A10C">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FT2MgIAAGkEAAAOAAAAZHJzL2Uyb0RvYy54bWysVMGO0zAQvSPxD5bvNGlZuh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" stroked="f">
                <v:textbox inset="0,0,0,0">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131213B6"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r w:rsidRPr="0078280F">
              <w:rPr>
                <w:rFonts w:ascii="Arial" w:hAnsi="Arial" w:cs="Arial"/>
                <w:b/>
                <w:bCs/>
                <w:i/>
                <w:iCs/>
                <w:sz w:val="21"/>
                <w:szCs w:val="21"/>
                <w:lang w:val="en-US"/>
              </w:rPr>
              <w:t>C</w:t>
            </w:r>
            <w:r w:rsidRPr="0078280F">
              <w:rPr>
                <w:rFonts w:ascii="Arial" w:hAnsi="Arial" w:cs="Arial"/>
                <w:b/>
                <w:bCs/>
                <w:i/>
                <w:iCs/>
                <w:sz w:val="21"/>
                <w:szCs w:val="21"/>
              </w:rPr>
              <w:t>olor</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1D089" w14:textId="35FCC339" w:rsidR="00FF7C6E" w:rsidRPr="00055AFB" w:rsidRDefault="00FF7C6E" w:rsidP="00055AFB">
            <w:pPr>
              <w:jc w:val="both"/>
              <w:rPr>
                <w:rFonts w:asciiTheme="majorBidi" w:hAnsiTheme="majorBidi" w:cstheme="majorBidi"/>
                <w:sz w:val="20"/>
                <w:szCs w:val="20"/>
                <w:lang w:val="en-US"/>
              </w:rPr>
            </w:pPr>
            <w:r w:rsidRPr="00055AFB">
              <w:rPr>
                <w:rFonts w:asciiTheme="majorBidi" w:hAnsiTheme="majorBidi" w:cstheme="majorBidi"/>
                <w:sz w:val="20"/>
                <w:szCs w:val="20"/>
                <w:lang w:val="en-US"/>
              </w:rPr>
              <w:t>0</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9CEB2"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AD529" w14:textId="1A1E084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r w:rsidRPr="00055AFB">
              <w:rPr>
                <w:rFonts w:asciiTheme="majorBidi" w:hAnsiTheme="majorBidi" w:cstheme="majorBidi"/>
                <w:b/>
                <w:bCs/>
                <w:sz w:val="20"/>
                <w:szCs w:val="20"/>
              </w:rPr>
              <w:t xml:space="preserve">ccessibility but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composed of rural areas that surround land-locked urban areas. They are mainly in the center of the UK, compared to rural areas in cluster 2 which are on the outskirts. This central location is reflected in their relatively better accessibility scores across all transport modes with the second best accessibility scores for these. The clusters benefit from being on train routes with the second highest train usage but that is the only mode of public transport that they are serviced by. As a result, the cluster is associated with high car ownership and usage, followed by train and walking.</w:t>
            </w:r>
          </w:p>
        </w:tc>
      </w:tr>
      <w:tr w:rsidR="00FF7C6E" w14:paraId="41750D2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09881"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75D0A"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672F5" w14:textId="1050FC39"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made up of rural areas far from the cities. They have no public transport options and people depend on cars to move around. They have poor accessibility even by car, and this could be due to a lack of direct road connections between them and other parts of the country. The cluster is found on the periphery of cluster 2, which is itself made up of coastal cities (like Newcasle and Cornwall) with poor accessibility</w:t>
            </w:r>
          </w:p>
        </w:tc>
      </w:tr>
      <w:tr w:rsidR="00FF7C6E" w14:paraId="5BF9DA63"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6C5AA"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9BD2F"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747003" w14:textId="3730F848" w:rsidR="00FF7C6E" w:rsidRPr="00055AFB" w:rsidRDefault="00FF7C6E" w:rsidP="00055AFB">
            <w:pPr>
              <w:jc w:val="both"/>
              <w:rPr>
                <w:rFonts w:asciiTheme="majorBidi" w:hAnsiTheme="majorBidi" w:cstheme="majorBidi"/>
                <w:b/>
                <w:bCs/>
                <w:sz w:val="20"/>
                <w:szCs w:val="20"/>
              </w:rPr>
            </w:pPr>
            <w:r w:rsidRPr="00055AFB">
              <w:rPr>
                <w:rFonts w:asciiTheme="majorBidi" w:hAnsiTheme="majorBidi" w:cstheme="majorBidi"/>
                <w:b/>
                <w:bCs/>
                <w:sz w:val="20"/>
                <w:szCs w:val="20"/>
              </w:rPr>
              <w:t xml:space="preserve">Lack of accessibility across all Transport modes - </w:t>
            </w:r>
            <w:r w:rsidRPr="00055AFB">
              <w:rPr>
                <w:rFonts w:asciiTheme="majorBidi" w:hAnsiTheme="majorBidi" w:cstheme="majorBidi"/>
                <w:sz w:val="20"/>
                <w:szCs w:val="20"/>
              </w:rPr>
              <w:t>This cluster shows the third highest usage of bus, bicycle and walking to work, but has the lowest train usage, working from home and all around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y are at the end of train lines and other transport networks and therefore lack connectivity apart from internal bus usage.</w:t>
            </w:r>
          </w:p>
        </w:tc>
      </w:tr>
      <w:tr w:rsidR="00FF7C6E" w14:paraId="7444F96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D2A25"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6AEC7"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061449" w14:textId="775290A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The cluster is associated with high usage of public transport including the underground/metro/tram, train and bus. It is noted to have very good accessibility to all MSOAs through all transport modes therefore highlighting the ability of people to easily move around. This cluster dominates London, but can also be found in the centre of some MSOAs in big cities like Manchester and Birmingham. The cluster suggests that the transport profile of London is different to the rest of the UK and can only otherwise be found in high accessibility centres of large cities.</w:t>
            </w:r>
          </w:p>
        </w:tc>
      </w:tr>
      <w:tr w:rsidR="00FF7C6E" w14:paraId="33E8A084"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6EDE0"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06A5E"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0EEDE" w14:textId="314A77A8"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differnece between these and London is the degree of usage of public transport with the main difference occuring due to the lack of usage of an underground/metro/tram.</w:t>
            </w: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1A147071" w14:textId="3A2CFA26" w:rsidR="003D4F1F" w:rsidRPr="003D4F1F" w:rsidRDefault="009B270D" w:rsidP="00055AFB">
      <w:pPr>
        <w:jc w:val="both"/>
      </w:pPr>
      <w:r>
        <w:rPr>
          <w:lang w:val="en-US"/>
        </w:rPr>
        <w:t>Given that our aim was to not only create different transport profiles but to understand the demographic factors related to these results, t</w:t>
      </w:r>
      <w:r w:rsidR="00F7078A">
        <w:rPr>
          <w:lang w:val="en-US"/>
        </w:rPr>
        <w:t>he next step was to run a classification analysis</w:t>
      </w:r>
      <w:r>
        <w:rPr>
          <w:lang w:val="en-US"/>
        </w:rPr>
        <w:t xml:space="preserve">. </w:t>
      </w:r>
      <w:r w:rsidR="008B205F">
        <w:rPr>
          <w:lang w:val="en-US"/>
        </w:rPr>
        <w:t xml:space="preserve">In other words, are the variations in transport characteristics part of a larger socioeconomic divides across the UK. </w:t>
      </w:r>
      <w:r w:rsidR="003D4F1F">
        <w:rPr>
          <w:lang w:val="en-US"/>
        </w:rPr>
        <w:t>Previous</w:t>
      </w:r>
      <w:r w:rsidR="003D4F1F" w:rsidRPr="003D4F1F">
        <w:rPr>
          <w:lang w:val="en-GB"/>
        </w:rPr>
        <w:t xml:space="preserve"> research i.e. </w:t>
      </w:r>
      <w:sdt>
        <w:sdtPr>
          <w:id w:val="-708565368"/>
          <w:citation/>
        </w:sdtPr>
        <w:sdtContent>
          <w:r w:rsidR="003D4F1F" w:rsidRPr="003D4F1F">
            <w:fldChar w:fldCharType="begin"/>
          </w:r>
          <w:r w:rsidR="003D4F1F" w:rsidRPr="003D4F1F">
            <w:instrText xml:space="preserve"> CITATION Tit08 \l 2057 </w:instrText>
          </w:r>
          <w:r w:rsidR="003D4F1F" w:rsidRPr="003D4F1F">
            <w:fldChar w:fldCharType="separate"/>
          </w:r>
          <w:r w:rsidR="003D4F1F" w:rsidRPr="003D4F1F">
            <w:t>(Titheridge, et al., 2008)</w:t>
          </w:r>
          <w:r w:rsidR="003D4F1F" w:rsidRPr="003D4F1F">
            <w:rPr>
              <w:lang w:val="en-US"/>
            </w:rPr>
            <w:fldChar w:fldCharType="end"/>
          </w:r>
        </w:sdtContent>
      </w:sdt>
      <w:r w:rsidR="003D4F1F" w:rsidRPr="003D4F1F">
        <w:rPr>
          <w:lang w:val="en-GB"/>
        </w:rPr>
        <w:t xml:space="preserve">, </w:t>
      </w:r>
      <w:sdt>
        <w:sdtPr>
          <w:id w:val="1921438123"/>
          <w:citation/>
        </w:sdtPr>
        <w:sdtContent>
          <w:r w:rsidR="003D4F1F" w:rsidRPr="003D4F1F">
            <w:fldChar w:fldCharType="begin"/>
          </w:r>
          <w:r w:rsidR="003D4F1F" w:rsidRPr="003D4F1F">
            <w:instrText xml:space="preserve"> CITATION Pin07 \l 2057 </w:instrText>
          </w:r>
          <w:r w:rsidR="003D4F1F" w:rsidRPr="003D4F1F">
            <w:fldChar w:fldCharType="separate"/>
          </w:r>
          <w:r w:rsidR="003D4F1F" w:rsidRPr="003D4F1F">
            <w:t>(Pinjari, et al., 2007)</w:t>
          </w:r>
          <w:r w:rsidR="003D4F1F" w:rsidRPr="003D4F1F">
            <w:rPr>
              <w:lang w:val="en-US"/>
            </w:rPr>
            <w:fldChar w:fldCharType="end"/>
          </w:r>
        </w:sdtContent>
      </w:sdt>
      <w:r w:rsidR="003D4F1F" w:rsidRPr="003D4F1F">
        <w:rPr>
          <w:lang w:val="en-GB"/>
        </w:rPr>
        <w:t xml:space="preserve">, </w:t>
      </w:r>
      <w:sdt>
        <w:sdtPr>
          <w:id w:val="-434288247"/>
          <w:citation/>
        </w:sdtPr>
        <w:sdtContent>
          <w:r w:rsidR="003D4F1F" w:rsidRPr="003D4F1F">
            <w:fldChar w:fldCharType="begin"/>
          </w:r>
          <w:r w:rsidR="003D4F1F" w:rsidRPr="003D4F1F">
            <w:instrText xml:space="preserve"> CITATION Fer11 \l 2057 </w:instrText>
          </w:r>
          <w:r w:rsidR="003D4F1F" w:rsidRPr="003D4F1F">
            <w:fldChar w:fldCharType="separate"/>
          </w:r>
          <w:r w:rsidR="003D4F1F" w:rsidRPr="003D4F1F">
            <w:t>(Ferdous, et al., 2011)</w:t>
          </w:r>
          <w:r w:rsidR="003D4F1F" w:rsidRPr="003D4F1F">
            <w:rPr>
              <w:lang w:val="en-US"/>
            </w:rPr>
            <w:fldChar w:fldCharType="end"/>
          </w:r>
        </w:sdtContent>
      </w:sdt>
      <w:r w:rsidR="003D4F1F">
        <w:rPr>
          <w:lang w:val="en-US"/>
        </w:rPr>
        <w:t xml:space="preserve"> </w:t>
      </w:r>
      <w:r w:rsidR="003D4F1F">
        <w:rPr>
          <w:lang w:val="en-GB"/>
        </w:rPr>
        <w:t>s</w:t>
      </w:r>
      <w:r w:rsidR="003D4F1F" w:rsidRPr="003D4F1F">
        <w:rPr>
          <w:lang w:val="en-GB"/>
        </w:rPr>
        <w:t xml:space="preserve">uggests that demographic characteristic such as income, unemployment, education level and sex can influence transport travel mode choice. Therefore, based on available data at the MSOA level, the following variables </w:t>
      </w:r>
      <w:r w:rsidR="003D4F1F">
        <w:rPr>
          <w:lang w:val="en-GB"/>
        </w:rPr>
        <w:t>(</w:t>
      </w:r>
      <w:r w:rsidR="003D4F1F" w:rsidRPr="003D4F1F">
        <w:rPr>
          <w:highlight w:val="yellow"/>
          <w:lang w:val="en-GB"/>
        </w:rPr>
        <w:t>Table</w:t>
      </w:r>
      <w:r w:rsidR="003D4F1F">
        <w:rPr>
          <w:lang w:val="en-GB"/>
        </w:rPr>
        <w:t xml:space="preserve"> </w:t>
      </w:r>
      <w:r w:rsidR="003D4F1F" w:rsidRPr="003D4F1F">
        <w:rPr>
          <w:highlight w:val="yellow"/>
          <w:lang w:val="en-GB"/>
        </w:rPr>
        <w:t>X)</w:t>
      </w:r>
      <w:r w:rsidR="003D4F1F">
        <w:rPr>
          <w:lang w:val="en-GB"/>
        </w:rPr>
        <w:t xml:space="preserve"> </w:t>
      </w:r>
      <w:r w:rsidR="003D4F1F" w:rsidRPr="003D4F1F">
        <w:rPr>
          <w:lang w:val="en-GB"/>
        </w:rPr>
        <w:t>were chosen to understand how they are related to the transport profile classes that we identified</w:t>
      </w:r>
    </w:p>
    <w:p w14:paraId="054E5A2A" w14:textId="531B575C" w:rsidR="00F7078A" w:rsidRDefault="00F7078A" w:rsidP="00055AFB">
      <w:pPr>
        <w:jc w:val="both"/>
        <w:rPr>
          <w:lang w:val="en-GB"/>
        </w:rPr>
      </w:pPr>
    </w:p>
    <w:p w14:paraId="5AF34933" w14:textId="77777777" w:rsidR="003D4F1F" w:rsidRDefault="003D4F1F" w:rsidP="00055AFB">
      <w:pPr>
        <w:jc w:val="both"/>
        <w:rPr>
          <w:lang w:val="en-US"/>
        </w:rPr>
      </w:pP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6672" behindDoc="0" locked="0" layoutInCell="1" allowOverlap="1" wp14:anchorId="7C351446" wp14:editId="782C3F4B">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" stroked="f">
                <v:textbox inset="0,0,0,0">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055AFB">
            <w:pPr>
              <w:jc w:val="both"/>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055AFB">
            <w:pPr>
              <w:jc w:val="both"/>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r w:rsidRPr="00580B4F">
              <w:rPr>
                <w:color w:val="000000"/>
                <w:sz w:val="21"/>
                <w:szCs w:val="21"/>
              </w:rPr>
              <w:t>Pop_Per_Hectare</w:t>
            </w:r>
          </w:p>
        </w:tc>
        <w:tc>
          <w:tcPr>
            <w:tcW w:w="3999" w:type="dxa"/>
          </w:tcPr>
          <w:p w14:paraId="06918016" w14:textId="6204C7DC" w:rsidR="002D4790" w:rsidRPr="002D4790"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Population density </w:t>
            </w:r>
          </w:p>
        </w:tc>
        <w:tc>
          <w:tcPr>
            <w:tcW w:w="2379" w:type="dxa"/>
          </w:tcPr>
          <w:p w14:paraId="1FF00C00" w14:textId="22C7E341"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055AFB">
            <w:pPr>
              <w:jc w:val="both"/>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unemployed</w:t>
            </w:r>
          </w:p>
        </w:tc>
        <w:tc>
          <w:tcPr>
            <w:tcW w:w="3999" w:type="dxa"/>
          </w:tcPr>
          <w:p w14:paraId="18C92883" w14:textId="7D1FEE5C" w:rsidR="002D4790" w:rsidRPr="00580B4F" w:rsidRDefault="002D4790" w:rsidP="00055AFB">
            <w:pPr>
              <w:pStyle w:val="ListParagraph"/>
              <w:numPr>
                <w:ilvl w:val="0"/>
                <w:numId w:val="4"/>
              </w:numPr>
              <w:jc w:val="both"/>
              <w:rPr>
                <w:lang w:val="en-US"/>
              </w:rPr>
            </w:pPr>
          </w:p>
        </w:tc>
        <w:tc>
          <w:tcPr>
            <w:tcW w:w="2379" w:type="dxa"/>
            <w:vMerge w:val="restart"/>
          </w:tcPr>
          <w:p w14:paraId="6FB5D05B" w14:textId="77777777" w:rsidR="002D4790" w:rsidRDefault="002D4790" w:rsidP="00055AFB">
            <w:pPr>
              <w:jc w:val="both"/>
              <w:rPr>
                <w:rFonts w:ascii="Courier New" w:hAnsi="Courier New" w:cs="Courier New"/>
                <w:color w:val="000000"/>
                <w:sz w:val="21"/>
                <w:szCs w:val="21"/>
              </w:rPr>
            </w:pPr>
          </w:p>
          <w:p w14:paraId="07EA673B" w14:textId="77777777" w:rsidR="002D4790" w:rsidRDefault="002D4790" w:rsidP="00055AFB">
            <w:pPr>
              <w:jc w:val="both"/>
              <w:rPr>
                <w:rFonts w:ascii="Courier New" w:hAnsi="Courier New" w:cs="Courier New"/>
                <w:color w:val="000000"/>
                <w:sz w:val="21"/>
                <w:szCs w:val="21"/>
              </w:rPr>
            </w:pPr>
          </w:p>
          <w:p w14:paraId="4052F750" w14:textId="77777777" w:rsidR="002D4790" w:rsidRDefault="002D4790" w:rsidP="00055AFB">
            <w:pPr>
              <w:jc w:val="both"/>
              <w:rPr>
                <w:rFonts w:ascii="Courier New" w:hAnsi="Courier New" w:cs="Courier New"/>
                <w:color w:val="000000"/>
                <w:sz w:val="21"/>
                <w:szCs w:val="21"/>
              </w:rPr>
            </w:pPr>
          </w:p>
          <w:p w14:paraId="2B0E1865" w14:textId="77777777" w:rsidR="002D4790" w:rsidRDefault="002D4790" w:rsidP="00055AFB">
            <w:pPr>
              <w:jc w:val="both"/>
              <w:rPr>
                <w:rFonts w:ascii="Courier New" w:hAnsi="Courier New" w:cs="Courier New"/>
                <w:color w:val="000000"/>
                <w:sz w:val="21"/>
                <w:szCs w:val="21"/>
              </w:rPr>
            </w:pPr>
          </w:p>
          <w:p w14:paraId="39F83185" w14:textId="77777777" w:rsidR="002D4790" w:rsidRDefault="002D4790" w:rsidP="00055AFB">
            <w:pPr>
              <w:jc w:val="both"/>
              <w:rPr>
                <w:rFonts w:ascii="Courier New" w:hAnsi="Courier New" w:cs="Courier New"/>
                <w:color w:val="000000"/>
                <w:sz w:val="21"/>
                <w:szCs w:val="21"/>
              </w:rPr>
            </w:pPr>
          </w:p>
          <w:p w14:paraId="1F167AFA" w14:textId="77777777" w:rsidR="002D4790" w:rsidRDefault="002D4790" w:rsidP="00055AFB">
            <w:pPr>
              <w:jc w:val="both"/>
              <w:rPr>
                <w:rFonts w:ascii="Courier New" w:hAnsi="Courier New" w:cs="Courier New"/>
                <w:color w:val="000000"/>
                <w:sz w:val="21"/>
                <w:szCs w:val="21"/>
              </w:rPr>
            </w:pPr>
          </w:p>
          <w:p w14:paraId="79363F63" w14:textId="77777777" w:rsidR="002D4790" w:rsidRDefault="002D4790" w:rsidP="00055AFB">
            <w:pPr>
              <w:jc w:val="both"/>
              <w:rPr>
                <w:rFonts w:ascii="Courier New" w:hAnsi="Courier New" w:cs="Courier New"/>
                <w:color w:val="000000"/>
                <w:sz w:val="21"/>
                <w:szCs w:val="21"/>
              </w:rPr>
            </w:pPr>
          </w:p>
          <w:p w14:paraId="0843D745" w14:textId="77777777" w:rsidR="00E8165B" w:rsidRDefault="00E8165B" w:rsidP="00055AFB">
            <w:pPr>
              <w:jc w:val="both"/>
              <w:rPr>
                <w:rFonts w:ascii="Courier New" w:hAnsi="Courier New" w:cs="Courier New"/>
                <w:color w:val="000000"/>
                <w:sz w:val="21"/>
                <w:szCs w:val="21"/>
              </w:rPr>
            </w:pPr>
          </w:p>
          <w:p w14:paraId="572C8D32" w14:textId="343249BE"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2011 Census (nomis 2011)</w:t>
            </w:r>
          </w:p>
          <w:p w14:paraId="7823FBC8" w14:textId="6331A349" w:rsidR="002D4790" w:rsidRPr="002D4790" w:rsidRDefault="002D4790" w:rsidP="00055AFB">
            <w:pPr>
              <w:jc w:val="both"/>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at_or_above_qual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households_owned</w:t>
            </w:r>
          </w:p>
        </w:tc>
        <w:tc>
          <w:tcPr>
            <w:tcW w:w="3999" w:type="dxa"/>
          </w:tcPr>
          <w:p w14:paraId="7A02760A" w14:textId="17F603F8"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avg_number_of_bedrooms</w:t>
            </w:r>
          </w:p>
        </w:tc>
        <w:tc>
          <w:tcPr>
            <w:tcW w:w="3999" w:type="dxa"/>
          </w:tcPr>
          <w:p w14:paraId="7FA47014" w14:textId="20E9CEB0" w:rsidR="002D4790" w:rsidRPr="00D14D8E" w:rsidRDefault="002D4790" w:rsidP="00055AFB">
            <w:pPr>
              <w:pStyle w:val="ListParagraph"/>
              <w:numPr>
                <w:ilvl w:val="0"/>
                <w:numId w:val="4"/>
              </w:numPr>
              <w:jc w:val="both"/>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bad_health</w:t>
            </w:r>
          </w:p>
        </w:tc>
        <w:tc>
          <w:tcPr>
            <w:tcW w:w="3999" w:type="dxa"/>
          </w:tcPr>
          <w:p w14:paraId="6BCC5DFB" w14:textId="04A965FC"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The % of residents who suffer from bad or very bad health </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employed_females_</w:t>
            </w:r>
          </w:p>
          <w:p w14:paraId="197A3CAD" w14:textId="665B5EFC"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working_fulltime</w:t>
            </w:r>
          </w:p>
        </w:tc>
        <w:tc>
          <w:tcPr>
            <w:tcW w:w="3999" w:type="dxa"/>
          </w:tcPr>
          <w:p w14:paraId="01767EC3" w14:textId="42553AD3"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mean_age</w:t>
            </w:r>
          </w:p>
        </w:tc>
        <w:tc>
          <w:tcPr>
            <w:tcW w:w="3999" w:type="dxa"/>
          </w:tcPr>
          <w:p w14:paraId="72E0DD42" w14:textId="10A2C13E"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christian</w:t>
            </w:r>
          </w:p>
        </w:tc>
        <w:tc>
          <w:tcPr>
            <w:tcW w:w="3999" w:type="dxa"/>
          </w:tcPr>
          <w:p w14:paraId="04186502" w14:textId="75834DC0"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non_religious</w:t>
            </w:r>
          </w:p>
        </w:tc>
        <w:tc>
          <w:tcPr>
            <w:tcW w:w="3999" w:type="dxa"/>
          </w:tcPr>
          <w:p w14:paraId="2F6A0265" w14:textId="2DC368D5"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0C28755" w14:textId="40C91EDB" w:rsidR="00AD2C26" w:rsidRPr="000A0D66" w:rsidRDefault="00D97E55" w:rsidP="00055AFB">
      <w:pPr>
        <w:jc w:val="both"/>
        <w:rPr>
          <w:lang w:val="en-US"/>
        </w:rPr>
      </w:pPr>
      <w:r>
        <w:rPr>
          <w:lang w:val="en-US"/>
        </w:rPr>
        <w:t xml:space="preserve">A Random Forest classification with 100 trees and no pruning was done. </w:t>
      </w:r>
      <w:r w:rsidRPr="00D97E55">
        <w:t xml:space="preserve">Oshiro, Perez, and Baranauskas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commentRangeStart w:id="20"/>
      <w:r w:rsidR="00992F14">
        <w:rPr>
          <w:lang w:val="en-US"/>
        </w:rPr>
        <w:t xml:space="preserve">Pruning is done in decision trees to avoid over-fitting. </w:t>
      </w:r>
      <w:commentRangeEnd w:id="20"/>
      <w:r w:rsidR="009B270D">
        <w:rPr>
          <w:rStyle w:val="CommentReference"/>
          <w:rFonts w:asciiTheme="minorHAnsi" w:eastAsiaTheme="minorHAnsi" w:hAnsiTheme="minorHAnsi" w:cstheme="minorBidi"/>
        </w:rPr>
        <w:commentReference w:id="20"/>
      </w:r>
      <w:r w:rsidR="00992F14">
        <w:rPr>
          <w:lang w:val="en-US"/>
        </w:rPr>
        <w:t xml:space="preserve">This is not necessary in random forest </w:t>
      </w:r>
      <w:r w:rsidR="00AD2C26">
        <w:rPr>
          <w:lang w:val="en-US"/>
        </w:rPr>
        <w:t xml:space="preserve">which use random selection of features and so produces different trees that are not correlated with each other </w:t>
      </w:r>
      <w:r w:rsidR="00AD2C26" w:rsidRPr="00AD2C26">
        <w:t>(Breiman 2001)</w:t>
      </w:r>
      <w:r w:rsidR="00AD2C26">
        <w:rPr>
          <w:lang w:val="en-US"/>
        </w:rPr>
        <w:t>.</w:t>
      </w:r>
    </w:p>
    <w:p w14:paraId="516F35B8" w14:textId="34743E56" w:rsidR="00EF3EEC" w:rsidRDefault="00EF3EEC" w:rsidP="00055AFB">
      <w:pPr>
        <w:jc w:val="both"/>
      </w:pPr>
    </w:p>
    <w:p w14:paraId="6A8831FF" w14:textId="43D64712" w:rsidR="000A0D66" w:rsidRPr="000A0D66" w:rsidRDefault="000A0D66" w:rsidP="00055AFB">
      <w:pPr>
        <w:pStyle w:val="Heading3"/>
        <w:jc w:val="both"/>
        <w:rPr>
          <w:lang w:val="en-US"/>
        </w:rPr>
      </w:pPr>
      <w:r>
        <w:rPr>
          <w:lang w:val="en-US"/>
        </w:rPr>
        <w:t>Results</w:t>
      </w:r>
    </w:p>
    <w:p w14:paraId="6DEC27A9" w14:textId="04BB991B" w:rsidR="00EF3EEC" w:rsidRPr="00AD2C26" w:rsidRDefault="000A0D66" w:rsidP="00055AFB">
      <w:pPr>
        <w:jc w:val="both"/>
      </w:pPr>
      <w:r>
        <w:rPr>
          <w:noProof/>
        </w:rPr>
        <mc:AlternateContent>
          <mc:Choice Requires="wps">
            <w:drawing>
              <wp:anchor distT="0" distB="0" distL="114300" distR="114300" simplePos="0" relativeHeight="251678720" behindDoc="0" locked="0" layoutInCell="1" allowOverlap="1" wp14:anchorId="0834E374" wp14:editId="54851CDA">
                <wp:simplePos x="0" y="0"/>
                <wp:positionH relativeFrom="column">
                  <wp:posOffset>0</wp:posOffset>
                </wp:positionH>
                <wp:positionV relativeFrom="paragraph">
                  <wp:posOffset>176146</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13.85pt;width:306.2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" stroked="f">
                <v:textbox inset="0,0,0,0">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v:shape>
            </w:pict>
          </mc:Fallback>
        </mc:AlternateContent>
      </w:r>
    </w:p>
    <w:p w14:paraId="48FDF1F7" w14:textId="65C2FEF3" w:rsidR="00EF3EEC" w:rsidRDefault="00AD2C26" w:rsidP="00055AFB">
      <w:pPr>
        <w:jc w:val="both"/>
        <w:rPr>
          <w:lang w:val="en-US"/>
        </w:rPr>
      </w:pPr>
      <w:r>
        <w:rPr>
          <w:lang w:val="en-US"/>
        </w:rPr>
        <w:t xml:space="preserve"> </w:t>
      </w:r>
    </w:p>
    <w:tbl>
      <w:tblPr>
        <w:tblStyle w:val="TableGrid"/>
        <w:tblW w:w="0" w:type="auto"/>
        <w:tblLook w:val="04A0" w:firstRow="1" w:lastRow="0" w:firstColumn="1" w:lastColumn="0" w:noHBand="0" w:noVBand="1"/>
      </w:tblPr>
      <w:tblGrid>
        <w:gridCol w:w="1406"/>
        <w:gridCol w:w="1638"/>
        <w:gridCol w:w="1594"/>
        <w:gridCol w:w="1562"/>
      </w:tblGrid>
      <w:tr w:rsidR="00EF3EEC" w14:paraId="4CEDB01C" w14:textId="77777777" w:rsidTr="00EF3EEC">
        <w:trPr>
          <w:trHeight w:val="132"/>
        </w:trPr>
        <w:tc>
          <w:tcPr>
            <w:tcW w:w="1406" w:type="dxa"/>
          </w:tcPr>
          <w:p w14:paraId="3848100B" w14:textId="77777777" w:rsidR="00EF3EEC" w:rsidRPr="00AD2C26"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638" w:type="dxa"/>
          </w:tcPr>
          <w:p w14:paraId="6AB81CF2" w14:textId="6C9B558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AD2C26">
              <w:rPr>
                <w:rFonts w:ascii="Courier New" w:hAnsi="Courier New" w:cs="Courier New"/>
                <w:color w:val="000000"/>
                <w:sz w:val="21"/>
                <w:szCs w:val="21"/>
              </w:rPr>
              <w:t xml:space="preserve">precision    </w:t>
            </w:r>
          </w:p>
        </w:tc>
        <w:tc>
          <w:tcPr>
            <w:tcW w:w="1594" w:type="dxa"/>
          </w:tcPr>
          <w:p w14:paraId="343B6C72" w14:textId="1561B837" w:rsidR="00EF3EEC" w:rsidRDefault="00EF3EEC" w:rsidP="00055AFB">
            <w:pPr>
              <w:jc w:val="both"/>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055AFB">
            <w:pPr>
              <w:jc w:val="both"/>
              <w:rPr>
                <w:lang w:val="en-US"/>
              </w:rPr>
            </w:pPr>
            <w:r w:rsidRPr="00AD2C26">
              <w:rPr>
                <w:rFonts w:ascii="Courier New" w:hAnsi="Courier New" w:cs="Courier New"/>
                <w:color w:val="000000"/>
                <w:sz w:val="21"/>
                <w:szCs w:val="21"/>
              </w:rPr>
              <w:t>f1-score</w:t>
            </w:r>
          </w:p>
        </w:tc>
      </w:tr>
      <w:tr w:rsidR="00EF3EEC" w:rsidRPr="00EF3EEC" w14:paraId="48393DA7" w14:textId="77777777" w:rsidTr="00EF3EEC">
        <w:tc>
          <w:tcPr>
            <w:tcW w:w="1406" w:type="dxa"/>
          </w:tcPr>
          <w:p w14:paraId="68EF2A96" w14:textId="74EFD69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0</w:t>
            </w:r>
          </w:p>
        </w:tc>
        <w:tc>
          <w:tcPr>
            <w:tcW w:w="1638" w:type="dxa"/>
          </w:tcPr>
          <w:p w14:paraId="5589FA83" w14:textId="3F9C442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3</w:t>
            </w:r>
          </w:p>
        </w:tc>
        <w:tc>
          <w:tcPr>
            <w:tcW w:w="1594" w:type="dxa"/>
          </w:tcPr>
          <w:p w14:paraId="295C535A" w14:textId="01B6A18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2</w:t>
            </w:r>
          </w:p>
        </w:tc>
        <w:tc>
          <w:tcPr>
            <w:tcW w:w="1562" w:type="dxa"/>
          </w:tcPr>
          <w:p w14:paraId="55F65C6A" w14:textId="05685ACB"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4</w:t>
            </w:r>
          </w:p>
        </w:tc>
      </w:tr>
      <w:tr w:rsidR="00EF3EEC" w:rsidRPr="00EF3EEC" w14:paraId="2526EE71" w14:textId="77777777" w:rsidTr="00EF3EEC">
        <w:tc>
          <w:tcPr>
            <w:tcW w:w="1406" w:type="dxa"/>
          </w:tcPr>
          <w:p w14:paraId="057B1B27" w14:textId="71DCA26F"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lastRenderedPageBreak/>
              <w:t>1</w:t>
            </w:r>
          </w:p>
        </w:tc>
        <w:tc>
          <w:tcPr>
            <w:tcW w:w="1638" w:type="dxa"/>
          </w:tcPr>
          <w:p w14:paraId="56FF1173" w14:textId="3A41B2F4"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94" w:type="dxa"/>
          </w:tcPr>
          <w:p w14:paraId="124D4431" w14:textId="259899D9"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07</w:t>
            </w:r>
          </w:p>
        </w:tc>
        <w:tc>
          <w:tcPr>
            <w:tcW w:w="1562" w:type="dxa"/>
          </w:tcPr>
          <w:p w14:paraId="393DD65B" w14:textId="57A191E0"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12</w:t>
            </w:r>
          </w:p>
        </w:tc>
      </w:tr>
      <w:tr w:rsidR="00EF3EEC" w:rsidRPr="00EF3EEC" w14:paraId="6B95E4D8" w14:textId="77777777" w:rsidTr="00EF3EEC">
        <w:tc>
          <w:tcPr>
            <w:tcW w:w="1406" w:type="dxa"/>
          </w:tcPr>
          <w:p w14:paraId="06D640B9" w14:textId="021100D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61962650" w14:textId="5ECD58D8"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7</w:t>
            </w:r>
          </w:p>
        </w:tc>
        <w:tc>
          <w:tcPr>
            <w:tcW w:w="1594" w:type="dxa"/>
          </w:tcPr>
          <w:p w14:paraId="5848ACEB" w14:textId="3D68A05B"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c>
          <w:tcPr>
            <w:tcW w:w="1562" w:type="dxa"/>
          </w:tcPr>
          <w:p w14:paraId="771E95C0" w14:textId="0654389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r>
      <w:tr w:rsidR="00EF3EEC" w:rsidRPr="00EF3EEC" w14:paraId="2F42FAC4" w14:textId="77777777" w:rsidTr="00EF3EEC">
        <w:tc>
          <w:tcPr>
            <w:tcW w:w="1406" w:type="dxa"/>
          </w:tcPr>
          <w:p w14:paraId="41D863F5" w14:textId="7886657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707919CB" w14:textId="647D9C0C"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c>
          <w:tcPr>
            <w:tcW w:w="1594" w:type="dxa"/>
          </w:tcPr>
          <w:p w14:paraId="70DF6D2A" w14:textId="3EFF9FB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466BDE2B" w14:textId="52C2301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9</w:t>
            </w:r>
          </w:p>
        </w:tc>
      </w:tr>
      <w:tr w:rsidR="00EF3EEC" w:rsidRPr="00EF3EEC" w14:paraId="797AD2F5" w14:textId="77777777" w:rsidTr="00EF3EEC">
        <w:tc>
          <w:tcPr>
            <w:tcW w:w="1406" w:type="dxa"/>
          </w:tcPr>
          <w:p w14:paraId="2799C601" w14:textId="385C634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31AE372" w14:textId="257F818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2</w:t>
            </w:r>
          </w:p>
        </w:tc>
        <w:tc>
          <w:tcPr>
            <w:tcW w:w="1594" w:type="dxa"/>
          </w:tcPr>
          <w:p w14:paraId="699482F3" w14:textId="558E2EF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01708BE8" w14:textId="2868A04A"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EF3EEC">
        <w:tc>
          <w:tcPr>
            <w:tcW w:w="1406" w:type="dxa"/>
          </w:tcPr>
          <w:p w14:paraId="35C951CA"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r>
      <w:tr w:rsidR="00EF3EEC" w:rsidRPr="00EF3EEC" w14:paraId="17CBCE4C" w14:textId="77777777" w:rsidTr="00EF3EEC">
        <w:tc>
          <w:tcPr>
            <w:tcW w:w="1406" w:type="dxa"/>
          </w:tcPr>
          <w:p w14:paraId="277163D6" w14:textId="7D0A5954"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EF3EEC">
        <w:tc>
          <w:tcPr>
            <w:tcW w:w="1406" w:type="dxa"/>
          </w:tcPr>
          <w:p w14:paraId="2B2D3C96" w14:textId="1111F8E9"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macro avg</w:t>
            </w:r>
          </w:p>
        </w:tc>
        <w:tc>
          <w:tcPr>
            <w:tcW w:w="1638" w:type="dxa"/>
          </w:tcPr>
          <w:p w14:paraId="6F38417F" w14:textId="6F063D68"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8</w:t>
            </w:r>
          </w:p>
        </w:tc>
        <w:tc>
          <w:tcPr>
            <w:tcW w:w="1594" w:type="dxa"/>
          </w:tcPr>
          <w:p w14:paraId="5C358857" w14:textId="173B500C"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62" w:type="dxa"/>
          </w:tcPr>
          <w:p w14:paraId="0CBC5E54" w14:textId="0712E04A"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8</w:t>
            </w:r>
          </w:p>
        </w:tc>
      </w:tr>
      <w:tr w:rsidR="00EF3EEC" w:rsidRPr="00EF3EEC" w14:paraId="144A2F27" w14:textId="77777777" w:rsidTr="00EF3EEC">
        <w:tc>
          <w:tcPr>
            <w:tcW w:w="1406" w:type="dxa"/>
          </w:tcPr>
          <w:p w14:paraId="4234D136" w14:textId="6AB2E8C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weighted avg</w:t>
            </w:r>
          </w:p>
        </w:tc>
        <w:tc>
          <w:tcPr>
            <w:tcW w:w="1638" w:type="dxa"/>
          </w:tcPr>
          <w:p w14:paraId="2AB0F5E2" w14:textId="5D6EB11F"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6</w:t>
            </w:r>
          </w:p>
        </w:tc>
        <w:tc>
          <w:tcPr>
            <w:tcW w:w="1594" w:type="dxa"/>
          </w:tcPr>
          <w:p w14:paraId="61D5AEAD" w14:textId="46E08FE3"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7B2DB7C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241856CE" w:rsidR="00D14D8E" w:rsidRPr="000A0D66" w:rsidRDefault="000A0D66" w:rsidP="00055AFB">
      <w:pPr>
        <w:jc w:val="both"/>
        <w:rPr>
          <w:lang w:val="en-US"/>
        </w:rPr>
      </w:pPr>
      <w:r>
        <w:rPr>
          <w:lang w:val="en-US"/>
        </w:rPr>
        <w:t xml:space="preserve">The accuracy score shows that </w:t>
      </w:r>
      <w:r w:rsidR="00423B0A">
        <w:rPr>
          <w:lang w:val="en-US"/>
        </w:rPr>
        <w:t>65% of MSOAs are classified correctly by the model</w:t>
      </w:r>
      <w:r>
        <w:rPr>
          <w:lang w:val="en-US"/>
        </w:rPr>
        <w:t>. The precision value shows that the model was prone to false positives, particularly with cluster 1, 3, and 4. The recall score shows that the model was unable to give the correct value for cluster 1</w:t>
      </w:r>
      <w:commentRangeStart w:id="21"/>
      <w:r>
        <w:rPr>
          <w:lang w:val="en-US"/>
        </w:rPr>
        <w:t xml:space="preserve">, meaning that most MSOAs in cluster 1 were misclassified. The confusion matrix </w:t>
      </w:r>
      <w:r w:rsidRPr="000A0D66">
        <w:rPr>
          <w:highlight w:val="yellow"/>
          <w:lang w:val="en-US"/>
        </w:rPr>
        <w:t>(Figure X)</w:t>
      </w:r>
      <w:r>
        <w:rPr>
          <w:lang w:val="en-US"/>
        </w:rPr>
        <w:t xml:space="preserve"> shows that only 19 out of 284 MSOAs in cluster 1 were correctly classified. </w:t>
      </w:r>
      <w:commentRangeEnd w:id="21"/>
      <w:r w:rsidR="00CB7D5C">
        <w:rPr>
          <w:rStyle w:val="CommentReference"/>
          <w:rFonts w:asciiTheme="minorHAnsi" w:eastAsiaTheme="minorHAnsi" w:hAnsiTheme="minorHAnsi" w:cstheme="minorBidi"/>
        </w:rPr>
        <w:commentReference w:id="21"/>
      </w:r>
    </w:p>
    <w:p w14:paraId="0AFE8746" w14:textId="61984498" w:rsidR="00D14D8E" w:rsidRDefault="00D14D8E" w:rsidP="00055AFB">
      <w:pPr>
        <w:ind w:firstLine="720"/>
        <w:jc w:val="both"/>
      </w:pPr>
    </w:p>
    <w:p w14:paraId="2A092248" w14:textId="2D3311C0" w:rsidR="00D14D8E" w:rsidRDefault="000A0D66" w:rsidP="00055AFB">
      <w:pPr>
        <w:ind w:firstLine="720"/>
        <w:jc w:val="both"/>
      </w:pPr>
      <w:r>
        <w:rPr>
          <w:noProof/>
        </w:rPr>
        <mc:AlternateContent>
          <mc:Choice Requires="wpg">
            <w:drawing>
              <wp:anchor distT="0" distB="0" distL="114300" distR="114300" simplePos="0" relativeHeight="251681792" behindDoc="0" locked="0" layoutInCell="1" allowOverlap="1" wp14:anchorId="1B3CC3E6" wp14:editId="11B0B3BC">
                <wp:simplePos x="0" y="0"/>
                <wp:positionH relativeFrom="column">
                  <wp:posOffset>140677</wp:posOffset>
                </wp:positionH>
                <wp:positionV relativeFrom="paragraph">
                  <wp:posOffset>67073</wp:posOffset>
                </wp:positionV>
                <wp:extent cx="3667125" cy="3040045"/>
                <wp:effectExtent l="0" t="0" r="3175" b="0"/>
                <wp:wrapSquare wrapText="bothSides"/>
                <wp:docPr id="29" name="Group 29"/>
                <wp:cNvGraphicFramePr/>
                <a:graphic xmlns:a="http://schemas.openxmlformats.org/drawingml/2006/main">
                  <a:graphicData uri="http://schemas.microsoft.com/office/word/2010/wordprocessingGroup">
                    <wpg:wgp>
                      <wpg:cNvGrpSpPr/>
                      <wpg:grpSpPr>
                        <a:xfrm>
                          <a:off x="0" y="0"/>
                          <a:ext cx="3667125" cy="3040045"/>
                          <a:chOff x="0" y="0"/>
                          <a:chExt cx="3667125" cy="3040045"/>
                        </a:xfrm>
                      </wpg:grpSpPr>
                      <pic:pic xmlns:pic="http://schemas.openxmlformats.org/drawingml/2006/picture">
                        <pic:nvPicPr>
                          <pic:cNvPr id="21" name="Picture 21" descr="A screenshot of a cell pho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67125" cy="2778760"/>
                          </a:xfrm>
                          <a:prstGeom prst="rect">
                            <a:avLst/>
                          </a:prstGeom>
                        </pic:spPr>
                      </pic:pic>
                      <wps:wsp>
                        <wps:cNvPr id="26" name="Text Box 26"/>
                        <wps:cNvSpPr txBox="1"/>
                        <wps:spPr>
                          <a:xfrm>
                            <a:off x="0" y="2773345"/>
                            <a:ext cx="3667125" cy="266700"/>
                          </a:xfrm>
                          <a:prstGeom prst="rect">
                            <a:avLst/>
                          </a:prstGeom>
                          <a:solidFill>
                            <a:prstClr val="white"/>
                          </a:solidFill>
                          <a:ln>
                            <a:noFill/>
                          </a:ln>
                        </wps:spPr>
                        <wps:txbx>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fldSimple w:instr=" SEQ Figure \* ARABIC ">
                                <w:r>
                                  <w:rPr>
                                    <w:noProof/>
                                  </w:rPr>
                                  <w:t>5</w:t>
                                </w:r>
                              </w:fldSimple>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3CC3E6" id="Group 29" o:spid="_x0000_s1054" style="position:absolute;left:0;text-align:left;margin-left:11.1pt;margin-top:5.3pt;width:288.75pt;height:239.35pt;z-index:251681792" coordsize="36671,30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">
                <v:shape id="Picture 21" o:spid="_x0000_s1055" type="#_x0000_t75" alt="A screenshot of a cell phone&#10;&#10;Description automatically generated" style="position:absolute;width:36671;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">
                  <v:imagedata r:id="rId34" o:title="A screenshot of a cell phone&#10;&#10;Description automatically generated"/>
                </v:shape>
                <v:shape id="Text Box 26" o:spid="_x0000_s1056" type="#_x0000_t202" style="position:absolute;top:27733;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fldSimple w:instr=" SEQ Figure \* ARABIC ">
                          <w:r>
                            <w:rPr>
                              <w:noProof/>
                            </w:rPr>
                            <w:t>5</w:t>
                          </w:r>
                        </w:fldSimple>
                        <w:r>
                          <w:rPr>
                            <w:lang w:val="en-US"/>
                          </w:rPr>
                          <w:t>: Confusion Matrix for Random Forest Classification</w:t>
                        </w:r>
                      </w:p>
                    </w:txbxContent>
                  </v:textbox>
                </v:shape>
                <w10:wrap type="square"/>
              </v:group>
            </w:pict>
          </mc:Fallback>
        </mc:AlternateContent>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5BC02E46" w:rsidR="00D14D8E" w:rsidRDefault="00D14D8E" w:rsidP="00055AFB">
      <w:pPr>
        <w:ind w:firstLine="720"/>
        <w:jc w:val="both"/>
      </w:pPr>
    </w:p>
    <w:p w14:paraId="49DC776B" w14:textId="34E4CA3B"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78505E68" w:rsidR="005D0B10" w:rsidRPr="005731B1" w:rsidRDefault="005D0B10" w:rsidP="00055AFB">
      <w:pPr>
        <w:jc w:val="both"/>
      </w:pPr>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which is based on </w:t>
      </w:r>
      <w:commentRangeStart w:id="22"/>
      <w:r w:rsidR="00FF7C6E">
        <w:rPr>
          <w:lang w:val="en-US"/>
        </w:rPr>
        <w:t>gini impurity</w:t>
      </w:r>
      <w:commentRangeEnd w:id="22"/>
      <w:r w:rsidR="00501773">
        <w:rPr>
          <w:rStyle w:val="CommentReference"/>
          <w:rFonts w:asciiTheme="minorHAnsi" w:eastAsiaTheme="minorHAnsi" w:hAnsiTheme="minorHAnsi" w:cstheme="minorBidi"/>
        </w:rPr>
        <w:commentReference w:id="22"/>
      </w:r>
      <w:r w:rsidR="00FF7C6E">
        <w:rPr>
          <w:lang w:val="en-US"/>
        </w:rPr>
        <w:t>,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 xml:space="preserve">. </w:t>
      </w:r>
      <w:r>
        <w:rPr>
          <w:lang w:val="en-US"/>
        </w:rPr>
        <w:t xml:space="preserve">We opted for permutation importance </w:t>
      </w:r>
      <w:r w:rsidRPr="005D0B10">
        <w:t>(Altmann et al. 2010)</w:t>
      </w:r>
      <w:r>
        <w:rPr>
          <w:lang w:val="en-US"/>
        </w:rPr>
        <w:t xml:space="preserve"> as it is less biased in its interpretation of feature importance than the default sklearn feature importance</w:t>
      </w:r>
      <w:r w:rsidR="005731B1">
        <w:rPr>
          <w:lang w:val="en-US"/>
        </w:rPr>
        <w:t>.</w:t>
      </w:r>
    </w:p>
    <w:p w14:paraId="56244591" w14:textId="488DA30B" w:rsidR="005D0B10" w:rsidRDefault="005D0B10" w:rsidP="00055AFB">
      <w:pPr>
        <w:jc w:val="both"/>
        <w:rPr>
          <w:lang w:val="en-US"/>
        </w:rPr>
      </w:pPr>
    </w:p>
    <w:p w14:paraId="1FFD565D" w14:textId="69C87D9B" w:rsidR="000C5E6C" w:rsidRDefault="005D0B10" w:rsidP="00055AFB">
      <w:pPr>
        <w:jc w:val="both"/>
        <w:rPr>
          <w:lang w:val="en-US"/>
        </w:rPr>
      </w:pPr>
      <w:r>
        <w:rPr>
          <w:lang w:val="en-US"/>
        </w:rPr>
        <w:t>The importance is based on calculated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6DC8153F" w:rsidR="000C5E6C" w:rsidRDefault="000C5E6C" w:rsidP="00055AFB">
      <w:pPr>
        <w:jc w:val="both"/>
        <w:rPr>
          <w:lang w:val="en-US"/>
        </w:rPr>
      </w:pPr>
      <w:r>
        <w:rPr>
          <w:noProof/>
        </w:rPr>
        <w:lastRenderedPageBreak/>
        <w:drawing>
          <wp:anchor distT="0" distB="0" distL="114300" distR="114300" simplePos="0" relativeHeight="251682816" behindDoc="0" locked="0" layoutInCell="1" allowOverlap="1" wp14:anchorId="4D1F064C" wp14:editId="42EBF349">
            <wp:simplePos x="0" y="0"/>
            <wp:positionH relativeFrom="column">
              <wp:posOffset>213758</wp:posOffset>
            </wp:positionH>
            <wp:positionV relativeFrom="paragraph">
              <wp:posOffset>168512</wp:posOffset>
            </wp:positionV>
            <wp:extent cx="4909820" cy="1929130"/>
            <wp:effectExtent l="0" t="0" r="5080" b="1270"/>
            <wp:wrapSquare wrapText="bothSides"/>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mutation_importance_rf.png"/>
                    <pic:cNvPicPr/>
                  </pic:nvPicPr>
                  <pic:blipFill>
                    <a:blip r:embed="rId35">
                      <a:extLst>
                        <a:ext uri="{28A0092B-C50C-407E-A947-70E740481C1C}">
                          <a14:useLocalDpi xmlns:a14="http://schemas.microsoft.com/office/drawing/2010/main" val="0"/>
                        </a:ext>
                      </a:extLst>
                    </a:blip>
                    <a:stretch>
                      <a:fillRect/>
                    </a:stretch>
                  </pic:blipFill>
                  <pic:spPr>
                    <a:xfrm>
                      <a:off x="0" y="0"/>
                      <a:ext cx="4909820" cy="1929130"/>
                    </a:xfrm>
                    <a:prstGeom prst="rect">
                      <a:avLst/>
                    </a:prstGeom>
                  </pic:spPr>
                </pic:pic>
              </a:graphicData>
            </a:graphic>
            <wp14:sizeRelH relativeFrom="page">
              <wp14:pctWidth>0</wp14:pctWidth>
            </wp14:sizeRelH>
            <wp14:sizeRelV relativeFrom="page">
              <wp14:pctHeight>0</wp14:pctHeight>
            </wp14:sizeRelV>
          </wp:anchor>
        </w:drawing>
      </w:r>
    </w:p>
    <w:p w14:paraId="589470C3" w14:textId="77777777" w:rsidR="000C5E6C" w:rsidRDefault="000C5E6C" w:rsidP="00055AFB">
      <w:pPr>
        <w:jc w:val="both"/>
        <w:rPr>
          <w:lang w:val="en-US"/>
        </w:rPr>
      </w:pPr>
    </w:p>
    <w:p w14:paraId="6B1B0199" w14:textId="77777777"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77777777" w:rsidR="000C5E6C" w:rsidRDefault="000C5E6C" w:rsidP="00055AFB">
      <w:pPr>
        <w:jc w:val="both"/>
        <w:rPr>
          <w:lang w:val="en-US"/>
        </w:rPr>
      </w:pPr>
    </w:p>
    <w:p w14:paraId="28D697BA" w14:textId="77777777" w:rsidR="000C5E6C" w:rsidRDefault="000C5E6C" w:rsidP="00055AFB">
      <w:pPr>
        <w:jc w:val="both"/>
        <w:rPr>
          <w:lang w:val="en-US"/>
        </w:rPr>
      </w:pPr>
    </w:p>
    <w:p w14:paraId="7CB4AEE4" w14:textId="4A65171F" w:rsidR="005D0B10" w:rsidRDefault="000C5E6C" w:rsidP="00055AFB">
      <w:pPr>
        <w:jc w:val="both"/>
        <w:rPr>
          <w:lang w:val="en-US"/>
        </w:rPr>
      </w:pPr>
      <w:r>
        <w:rPr>
          <w:lang w:val="en-US"/>
        </w:rPr>
        <w:t xml:space="preserve">We added a random variable to the model to see if any variable performed worse than it, but none did. Population density is the most important feature </w:t>
      </w:r>
      <w:r w:rsidRPr="000C5E6C">
        <w:rPr>
          <w:highlight w:val="yellow"/>
          <w:lang w:val="en-US"/>
        </w:rPr>
        <w:t>(Figure X)</w:t>
      </w:r>
      <w:r>
        <w:rPr>
          <w:lang w:val="en-US"/>
        </w:rPr>
        <w:t xml:space="preserve">, </w:t>
      </w:r>
      <w:commentRangeStart w:id="23"/>
      <w:r>
        <w:rPr>
          <w:lang w:val="en-US"/>
        </w:rPr>
        <w:t>which is not surprising given that public transport is mostly associated with urban agglomerations. Religious variables, unemployment rate have little predictive power, indicating that they may show uniform distribution across the study area</w:t>
      </w:r>
      <w:commentRangeEnd w:id="23"/>
      <w:r w:rsidR="002913B1">
        <w:rPr>
          <w:rStyle w:val="CommentReference"/>
          <w:rFonts w:asciiTheme="minorHAnsi" w:eastAsiaTheme="minorHAnsi" w:hAnsiTheme="minorHAnsi" w:cstheme="minorBidi"/>
        </w:rPr>
        <w:commentReference w:id="23"/>
      </w:r>
    </w:p>
    <w:p w14:paraId="2334E651" w14:textId="3F74740A" w:rsidR="00D20D31" w:rsidRDefault="00D20D31" w:rsidP="00055AFB">
      <w:pPr>
        <w:jc w:val="both"/>
        <w:rPr>
          <w:lang w:val="en-US"/>
        </w:rPr>
      </w:pPr>
    </w:p>
    <w:p w14:paraId="71946977" w14:textId="24F1BCC8" w:rsidR="00D20D31" w:rsidRDefault="00D20D31" w:rsidP="00055AFB">
      <w:pPr>
        <w:jc w:val="both"/>
        <w:rPr>
          <w:b/>
          <w:bCs/>
          <w:lang w:val="en-US"/>
        </w:rPr>
      </w:pPr>
      <w:r>
        <w:rPr>
          <w:b/>
          <w:bCs/>
          <w:lang w:val="en-US"/>
        </w:rPr>
        <w:t>Word count: 3246</w:t>
      </w:r>
    </w:p>
    <w:p w14:paraId="68E3FD4D" w14:textId="6BCA5BAB" w:rsidR="00D20D31" w:rsidRPr="00D20D31" w:rsidRDefault="00D20D31" w:rsidP="00055AFB">
      <w:pPr>
        <w:jc w:val="both"/>
        <w:rPr>
          <w:b/>
          <w:bCs/>
        </w:rPr>
      </w:pPr>
      <w:r>
        <w:rPr>
          <w:b/>
          <w:bCs/>
          <w:lang w:val="en-US"/>
        </w:rPr>
        <w:t>Word count – tables (don’t count anyway) 2</w:t>
      </w:r>
      <w:bookmarkStart w:id="24" w:name="_GoBack"/>
      <w:bookmarkEnd w:id="24"/>
      <w:r>
        <w:rPr>
          <w:b/>
          <w:bCs/>
          <w:lang w:val="en-US"/>
        </w:rPr>
        <w:t>405</w:t>
      </w:r>
    </w:p>
    <w:sectPr w:rsidR="00D20D31" w:rsidRPr="00D20D31" w:rsidSect="00BA34B5">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hilip wilkinson" w:date="2020-05-08T15:38:00Z" w:initials="pw">
    <w:p w14:paraId="6A0C55D0" w14:textId="5D793B54" w:rsidR="000E3D1A" w:rsidRPr="00E67198" w:rsidRDefault="000E3D1A">
      <w:pPr>
        <w:pStyle w:val="CommentText"/>
        <w:rPr>
          <w:lang w:val="en-GB"/>
        </w:rPr>
      </w:pPr>
      <w:r>
        <w:rPr>
          <w:rStyle w:val="CommentReference"/>
        </w:rPr>
        <w:annotationRef/>
      </w:r>
      <w:r>
        <w:rPr>
          <w:lang w:val="en-GB"/>
        </w:rPr>
        <w:t>This data has to be aggregated by MSOA using groupby and sum, which might be worth mentioning and sending a screenshot of the code or a link to the workbook</w:t>
      </w:r>
    </w:p>
  </w:comment>
  <w:comment w:id="1" w:author="Microsoft Office User" w:date="2020-05-13T13:19:00Z" w:initials="MOU">
    <w:p w14:paraId="06D984D3" w14:textId="2CDD3F6A" w:rsidR="000E3D1A" w:rsidRPr="007C0585" w:rsidRDefault="000E3D1A"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0E3D1A" w:rsidRPr="00A83678" w:rsidRDefault="000E3D1A">
      <w:pPr>
        <w:pStyle w:val="CommentText"/>
        <w:rPr>
          <w:lang w:val="en-GB"/>
        </w:rPr>
      </w:pPr>
      <w:r>
        <w:rPr>
          <w:rStyle w:val="CommentReference"/>
        </w:rPr>
        <w:annotationRef/>
      </w:r>
      <w:r>
        <w:rPr>
          <w:lang w:val="en-GB"/>
        </w:rPr>
        <w:t>Can we see the titles more clearly?</w:t>
      </w:r>
    </w:p>
  </w:comment>
  <w:comment w:id="3" w:author="Microsoft Office User" w:date="2020-05-13T14:15:00Z" w:initials="MOU">
    <w:p w14:paraId="70268284" w14:textId="4EACF5E9" w:rsidR="000E3D1A" w:rsidRPr="005270CD" w:rsidRDefault="000E3D1A">
      <w:pPr>
        <w:pStyle w:val="CommentText"/>
        <w:rPr>
          <w:lang w:val="en-US"/>
        </w:rPr>
      </w:pPr>
      <w:r>
        <w:rPr>
          <w:rStyle w:val="CommentReference"/>
        </w:rPr>
        <w:annotationRef/>
      </w:r>
      <w:r>
        <w:rPr>
          <w:lang w:val="en-US"/>
        </w:rPr>
        <w:t>Tried but not working. Will postpone it for now</w:t>
      </w:r>
    </w:p>
  </w:comment>
  <w:comment w:id="4" w:author="philip wilkinson" w:date="2020-05-08T15:44:00Z" w:initials="pw">
    <w:p w14:paraId="21AE6F75" w14:textId="42BE738F" w:rsidR="000E3D1A" w:rsidRPr="00A83678" w:rsidRDefault="000E3D1A">
      <w:pPr>
        <w:pStyle w:val="CommentText"/>
        <w:rPr>
          <w:lang w:val="en-GB"/>
        </w:rPr>
      </w:pPr>
      <w:r>
        <w:rPr>
          <w:rStyle w:val="CommentReference"/>
        </w:rPr>
        <w:annotationRef/>
      </w:r>
      <w:r>
        <w:rPr>
          <w:lang w:val="en-GB"/>
        </w:rPr>
        <w:t>Given that these are only one or two variables, standardisation would be able to deal with these such that they did not negatively effect the results of the cluster analysis</w:t>
      </w:r>
    </w:p>
  </w:comment>
  <w:comment w:id="5" w:author="Microsoft Office User" w:date="2020-05-13T14:16:00Z" w:initials="MOU">
    <w:p w14:paraId="577B52BC" w14:textId="18722110" w:rsidR="000E3D1A" w:rsidRPr="00742E63" w:rsidRDefault="000E3D1A">
      <w:pPr>
        <w:pStyle w:val="CommentText"/>
        <w:rPr>
          <w:lang w:val="en-US"/>
        </w:rPr>
      </w:pPr>
      <w:r>
        <w:rPr>
          <w:rStyle w:val="CommentReference"/>
        </w:rPr>
        <w:annotationRef/>
      </w:r>
      <w:r>
        <w:rPr>
          <w:lang w:val="en-US"/>
        </w:rPr>
        <w:t>But they are literally just one value, after standardizing all MSOAs will have the same value of travel_time_bus for example</w:t>
      </w:r>
    </w:p>
  </w:comment>
  <w:comment w:id="6" w:author="philip wilkinson" w:date="2020-05-14T18:27:00Z" w:initials="pw">
    <w:p w14:paraId="6C206B62" w14:textId="6238D673" w:rsidR="000E3D1A" w:rsidRPr="002B706D" w:rsidRDefault="000E3D1A">
      <w:pPr>
        <w:pStyle w:val="CommentText"/>
        <w:rPr>
          <w:lang w:val="en-GB"/>
        </w:rPr>
      </w:pPr>
      <w:r>
        <w:rPr>
          <w:rStyle w:val="CommentReference"/>
        </w:rPr>
        <w:annotationRef/>
      </w:r>
      <w:r>
        <w:rPr>
          <w:lang w:val="en-GB"/>
        </w:rPr>
        <w:t>WE could remove this and say that the result of this on the distribution of points can be seen below.</w:t>
      </w:r>
    </w:p>
  </w:comment>
  <w:comment w:id="7" w:author="philip wilkinson" w:date="2020-05-14T18:27:00Z" w:initials="pw">
    <w:p w14:paraId="3734A2C7" w14:textId="79557652" w:rsidR="000E3D1A" w:rsidRDefault="000E3D1A">
      <w:pPr>
        <w:pStyle w:val="CommentText"/>
      </w:pPr>
      <w:r>
        <w:rPr>
          <w:rStyle w:val="CommentReference"/>
        </w:rPr>
        <w:annotationRef/>
      </w:r>
    </w:p>
  </w:comment>
  <w:comment w:id="8" w:author="philip wilkinson" w:date="2020-05-08T15:46:00Z" w:initials="pw">
    <w:p w14:paraId="52EC7169" w14:textId="704CF157" w:rsidR="000E3D1A" w:rsidRPr="00A83678" w:rsidRDefault="000E3D1A">
      <w:pPr>
        <w:pStyle w:val="CommentText"/>
        <w:rPr>
          <w:lang w:val="en-GB"/>
        </w:rPr>
      </w:pPr>
      <w:r>
        <w:rPr>
          <w:rStyle w:val="CommentReference"/>
        </w:rPr>
        <w:annotationRef/>
      </w:r>
      <w:r>
        <w:rPr>
          <w:lang w:val="en-GB"/>
        </w:rPr>
        <w:t xml:space="preserve">Just expand on this sentence a little </w:t>
      </w:r>
    </w:p>
  </w:comment>
  <w:comment w:id="9" w:author="Microsoft Office User" w:date="2020-05-13T14:25:00Z" w:initials="MOU">
    <w:p w14:paraId="3A29EADD" w14:textId="4CF22037" w:rsidR="000E3D1A" w:rsidRPr="004C5DC9" w:rsidRDefault="000E3D1A">
      <w:pPr>
        <w:pStyle w:val="CommentText"/>
        <w:rPr>
          <w:lang w:val="en-US"/>
        </w:rPr>
      </w:pPr>
      <w:r>
        <w:rPr>
          <w:rStyle w:val="CommentReference"/>
        </w:rPr>
        <w:annotationRef/>
      </w:r>
      <w:r>
        <w:rPr>
          <w:lang w:val="en-US"/>
        </w:rPr>
        <w:t>Added a line</w:t>
      </w:r>
    </w:p>
  </w:comment>
  <w:comment w:id="10" w:author="philip wilkinson" w:date="2020-05-08T15:46:00Z" w:initials="pw">
    <w:p w14:paraId="52D38C18" w14:textId="48ADC7C3" w:rsidR="000E3D1A" w:rsidRPr="00A83678" w:rsidRDefault="000E3D1A">
      <w:pPr>
        <w:pStyle w:val="CommentText"/>
        <w:rPr>
          <w:lang w:val="en-GB"/>
        </w:rPr>
      </w:pPr>
      <w:r>
        <w:rPr>
          <w:rStyle w:val="CommentReference"/>
        </w:rPr>
        <w:annotationRef/>
      </w:r>
      <w:r>
        <w:rPr>
          <w:lang w:val="en-GB"/>
        </w:rPr>
        <w:t>What is the purpose of this?</w:t>
      </w:r>
    </w:p>
  </w:comment>
  <w:comment w:id="11" w:author="Microsoft Office User" w:date="2020-05-13T15:25:00Z" w:initials="MOU">
    <w:p w14:paraId="20976E47" w14:textId="02757E6A" w:rsidR="000E3D1A" w:rsidRPr="006F331C" w:rsidRDefault="000E3D1A">
      <w:pPr>
        <w:pStyle w:val="CommentText"/>
        <w:rPr>
          <w:lang w:val="en-US"/>
        </w:rPr>
      </w:pPr>
      <w:r>
        <w:rPr>
          <w:rStyle w:val="CommentReference"/>
        </w:rPr>
        <w:annotationRef/>
      </w:r>
      <w:r>
        <w:rPr>
          <w:lang w:val="en-US"/>
        </w:rPr>
        <w:t>Done</w:t>
      </w:r>
    </w:p>
  </w:comment>
  <w:comment w:id="12" w:author="philip wilkinson" w:date="2020-05-08T15:47:00Z" w:initials="pw">
    <w:p w14:paraId="4DD55BBB" w14:textId="16A5FA27" w:rsidR="000E3D1A" w:rsidRPr="00A83678" w:rsidRDefault="000E3D1A">
      <w:pPr>
        <w:pStyle w:val="CommentText"/>
        <w:rPr>
          <w:lang w:val="en-GB"/>
        </w:rPr>
      </w:pPr>
      <w:r>
        <w:rPr>
          <w:rStyle w:val="CommentReference"/>
        </w:rPr>
        <w:annotationRef/>
      </w:r>
      <w:r>
        <w:rPr>
          <w:lang w:val="en-GB"/>
        </w:rPr>
        <w:t>To put onto a normal distribution i.e. like you have done with range</w:t>
      </w:r>
    </w:p>
  </w:comment>
  <w:comment w:id="13" w:author="Microsoft Office User" w:date="2020-05-13T14:32:00Z" w:initials="MOU">
    <w:p w14:paraId="07CC6ED1" w14:textId="277898AC" w:rsidR="000E3D1A" w:rsidRPr="00C56CDB" w:rsidRDefault="000E3D1A">
      <w:pPr>
        <w:pStyle w:val="CommentText"/>
        <w:rPr>
          <w:lang w:val="en-US"/>
        </w:rPr>
      </w:pPr>
      <w:r>
        <w:rPr>
          <w:rStyle w:val="CommentReference"/>
        </w:rPr>
        <w:annotationRef/>
      </w:r>
      <w:r>
        <w:rPr>
          <w:lang w:val="en-US"/>
        </w:rPr>
        <w:t>Done</w:t>
      </w:r>
    </w:p>
  </w:comment>
  <w:comment w:id="14" w:author="philip wilkinson" w:date="2020-05-08T15:48:00Z" w:initials="pw">
    <w:p w14:paraId="4638A2E0" w14:textId="35AB1BC5" w:rsidR="000E3D1A" w:rsidRPr="00A83678" w:rsidRDefault="000E3D1A">
      <w:pPr>
        <w:pStyle w:val="CommentText"/>
        <w:rPr>
          <w:lang w:val="en-GB"/>
        </w:rPr>
      </w:pPr>
      <w:r>
        <w:rPr>
          <w:rStyle w:val="CommentReference"/>
        </w:rPr>
        <w:annotationRef/>
      </w:r>
      <w:r>
        <w:rPr>
          <w:lang w:val="en-GB"/>
        </w:rPr>
        <w:t>Why did we do this? What is the trade off between them i.e. explain their pros and cons and how this may affect the results – most of which can be gleamed from the slides</w:t>
      </w:r>
    </w:p>
  </w:comment>
  <w:comment w:id="15" w:author="Microsoft Office User" w:date="2020-05-13T21:18:00Z" w:initials="MOU">
    <w:p w14:paraId="5F1C8D02" w14:textId="17EACCEE" w:rsidR="000E3D1A" w:rsidRPr="00055AFB" w:rsidRDefault="000E3D1A">
      <w:pPr>
        <w:pStyle w:val="CommentText"/>
        <w:rPr>
          <w:lang w:val="en-US"/>
        </w:rPr>
      </w:pPr>
      <w:r>
        <w:rPr>
          <w:rStyle w:val="CommentReference"/>
        </w:rPr>
        <w:annotationRef/>
      </w:r>
      <w:r>
        <w:rPr>
          <w:lang w:val="en-US"/>
        </w:rPr>
        <w:t>done</w:t>
      </w:r>
    </w:p>
  </w:comment>
  <w:comment w:id="16" w:author="philip wilkinson" w:date="2020-05-08T15:56:00Z" w:initials="pw">
    <w:p w14:paraId="0BF1CE98" w14:textId="4998DC0B" w:rsidR="000E3D1A" w:rsidRPr="00B50A83" w:rsidRDefault="000E3D1A">
      <w:pPr>
        <w:pStyle w:val="CommentText"/>
        <w:rPr>
          <w:lang w:val="en-GB"/>
        </w:rPr>
      </w:pPr>
      <w:r>
        <w:rPr>
          <w:rStyle w:val="CommentReference"/>
        </w:rPr>
        <w:annotationRef/>
      </w:r>
      <w:r>
        <w:rPr>
          <w:lang w:val="en-GB"/>
        </w:rPr>
        <w:t xml:space="preserve">I would also mention and explain the use of elbow plots and silhouette plots for each combination to determine which number of clusters would be most effective for the output </w:t>
      </w:r>
    </w:p>
  </w:comment>
  <w:comment w:id="17" w:author="Microsoft Office User" w:date="2020-05-13T21:19:00Z" w:initials="MOU">
    <w:p w14:paraId="7D9979B0" w14:textId="3492EDE9" w:rsidR="000E3D1A" w:rsidRPr="00055AFB" w:rsidRDefault="000E3D1A">
      <w:pPr>
        <w:pStyle w:val="CommentText"/>
        <w:rPr>
          <w:lang w:val="en-US"/>
        </w:rPr>
      </w:pPr>
      <w:r>
        <w:rPr>
          <w:rStyle w:val="CommentReference"/>
        </w:rPr>
        <w:annotationRef/>
      </w:r>
      <w:r>
        <w:rPr>
          <w:lang w:val="en-US"/>
        </w:rPr>
        <w:t>done</w:t>
      </w:r>
    </w:p>
  </w:comment>
  <w:comment w:id="18" w:author="philip wilkinson" w:date="2020-05-08T15:50:00Z" w:initials="pw">
    <w:p w14:paraId="00E15AE0" w14:textId="0832479C" w:rsidR="000E3D1A" w:rsidRPr="00B50A83" w:rsidRDefault="000E3D1A">
      <w:pPr>
        <w:pStyle w:val="CommentText"/>
        <w:rPr>
          <w:lang w:val="en-GB"/>
        </w:rPr>
      </w:pPr>
      <w:r>
        <w:rPr>
          <w:rStyle w:val="CommentReference"/>
        </w:rPr>
        <w:annotationRef/>
      </w:r>
      <w:r>
        <w:rPr>
          <w:lang w:val="en-GB"/>
        </w:rPr>
        <w:t xml:space="preserve">I would explain that our first check of the results was to look at the distribution of points within each cluster because results that had highly skewed results in a single cluster suggests that one factor influenced the results more than the others or that the algorithm had not worked as expected – i.e. a refence that suggests a more even distribution is preferred i.e. deviation of cluster size is an issue when there is large deviation </w:t>
      </w:r>
    </w:p>
  </w:comment>
  <w:comment w:id="19" w:author="Microsoft Office User" w:date="2020-05-13T19:42:00Z" w:initials="MOU">
    <w:p w14:paraId="4F69CCF1" w14:textId="65FD367F" w:rsidR="000E3D1A" w:rsidRPr="0083329C" w:rsidRDefault="000E3D1A">
      <w:pPr>
        <w:pStyle w:val="CommentText"/>
        <w:rPr>
          <w:lang w:val="en-US"/>
        </w:rPr>
      </w:pPr>
      <w:r>
        <w:rPr>
          <w:rStyle w:val="CommentReference"/>
        </w:rPr>
        <w:annotationRef/>
      </w:r>
      <w:r>
        <w:rPr>
          <w:lang w:val="en-US"/>
        </w:rPr>
        <w:t>Done but without citation</w:t>
      </w:r>
    </w:p>
  </w:comment>
  <w:comment w:id="20" w:author="philip wilkinson" w:date="2020-05-14T18:41:00Z" w:initials="pw">
    <w:p w14:paraId="6A856595" w14:textId="37ED524E" w:rsidR="009B270D" w:rsidRPr="009B270D" w:rsidRDefault="009B270D">
      <w:pPr>
        <w:pStyle w:val="CommentText"/>
        <w:rPr>
          <w:lang w:val="en-GB"/>
        </w:rPr>
      </w:pPr>
      <w:r>
        <w:rPr>
          <w:rStyle w:val="CommentReference"/>
        </w:rPr>
        <w:annotationRef/>
      </w:r>
      <w:r>
        <w:rPr>
          <w:lang w:val="en-GB"/>
        </w:rPr>
        <w:t>Didn’t we use pruning to help with interpretability?</w:t>
      </w:r>
    </w:p>
  </w:comment>
  <w:comment w:id="21" w:author="philip wilkinson" w:date="2020-05-08T16:07:00Z" w:initials="pw">
    <w:p w14:paraId="79EBCDA3" w14:textId="20419AD4" w:rsidR="000E3D1A" w:rsidRPr="00CB7D5C" w:rsidRDefault="000E3D1A">
      <w:pPr>
        <w:pStyle w:val="CommentText"/>
        <w:rPr>
          <w:lang w:val="en-GB"/>
        </w:rPr>
      </w:pPr>
      <w:r>
        <w:rPr>
          <w:rStyle w:val="CommentReference"/>
        </w:rPr>
        <w:annotationRef/>
      </w:r>
      <w:r>
        <w:rPr>
          <w:lang w:val="en-GB"/>
        </w:rPr>
        <w:t>Can we explain why?</w:t>
      </w:r>
    </w:p>
  </w:comment>
  <w:comment w:id="22" w:author="Microsoft Office User" w:date="2020-05-13T21:15:00Z" w:initials="MOU">
    <w:p w14:paraId="3DA6F843" w14:textId="33711389" w:rsidR="000E3D1A" w:rsidRDefault="000E3D1A" w:rsidP="00501773">
      <w:r>
        <w:rPr>
          <w:rStyle w:val="CommentReference"/>
        </w:rPr>
        <w:annotationRef/>
      </w:r>
      <w:r>
        <w:rPr>
          <w:lang w:val="en-US"/>
        </w:rPr>
        <w:t xml:space="preserve">I can explain this but it would take a paragraph and the methodology already needs trimming. I also think it is unnecessary to explain a method we won’t use. For explanation if I need to do it </w:t>
      </w:r>
      <w:hyperlink r:id="rId1" w:history="1">
        <w:r>
          <w:rPr>
            <w:rStyle w:val="Hyperlink"/>
          </w:rPr>
          <w:t>https://victorzhou.com/blog/gini-impurity/</w:t>
        </w:r>
      </w:hyperlink>
    </w:p>
    <w:p w14:paraId="531EF6B4" w14:textId="498EFC07" w:rsidR="000E3D1A" w:rsidRPr="00501773" w:rsidRDefault="000E3D1A">
      <w:pPr>
        <w:pStyle w:val="CommentText"/>
      </w:pPr>
    </w:p>
  </w:comment>
  <w:comment w:id="23" w:author="philip wilkinson" w:date="2020-05-08T16:13:00Z" w:initials="pw">
    <w:p w14:paraId="4C221335" w14:textId="71A87C6A" w:rsidR="000E3D1A" w:rsidRPr="002913B1" w:rsidRDefault="000E3D1A">
      <w:pPr>
        <w:pStyle w:val="CommentText"/>
        <w:rPr>
          <w:lang w:val="en-GB"/>
        </w:rPr>
      </w:pPr>
      <w:r>
        <w:rPr>
          <w:rStyle w:val="CommentReference"/>
        </w:rPr>
        <w:annotationRef/>
      </w:r>
      <w:r>
        <w:rPr>
          <w:lang w:val="en-GB"/>
        </w:rPr>
        <w:t xml:space="preserve">Might be worth removing percentage non-religious from this given how low of importance it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0C55D0" w15:done="1"/>
  <w15:commentEx w15:paraId="06D984D3" w15:paraIdParent="6A0C55D0" w15:done="1"/>
  <w15:commentEx w15:paraId="3C4AEDA7" w15:done="0"/>
  <w15:commentEx w15:paraId="70268284" w15:paraIdParent="3C4AEDA7" w15:done="0"/>
  <w15:commentEx w15:paraId="21AE6F75" w15:done="0"/>
  <w15:commentEx w15:paraId="577B52BC" w15:paraIdParent="21AE6F75" w15:done="0"/>
  <w15:commentEx w15:paraId="6C206B62" w15:done="0"/>
  <w15:commentEx w15:paraId="3734A2C7" w15:paraIdParent="6C206B62" w15:done="0"/>
  <w15:commentEx w15:paraId="52EC7169" w15:done="0"/>
  <w15:commentEx w15:paraId="3A29EADD" w15:paraIdParent="52EC7169" w15:done="1"/>
  <w15:commentEx w15:paraId="52D38C18" w15:done="0"/>
  <w15:commentEx w15:paraId="20976E47" w15:paraIdParent="52D38C18" w15:done="1"/>
  <w15:commentEx w15:paraId="4DD55BBB" w15:done="1"/>
  <w15:commentEx w15:paraId="07CC6ED1" w15:paraIdParent="4DD55BBB" w15:done="1"/>
  <w15:commentEx w15:paraId="4638A2E0" w15:done="0"/>
  <w15:commentEx w15:paraId="5F1C8D02" w15:paraIdParent="4638A2E0" w15:done="1"/>
  <w15:commentEx w15:paraId="0BF1CE98" w15:done="1"/>
  <w15:commentEx w15:paraId="7D9979B0" w15:paraIdParent="0BF1CE98" w15:done="1"/>
  <w15:commentEx w15:paraId="00E15AE0" w15:done="0"/>
  <w15:commentEx w15:paraId="4F69CCF1" w15:paraIdParent="00E15AE0" w15:done="0"/>
  <w15:commentEx w15:paraId="6A856595" w15:done="0"/>
  <w15:commentEx w15:paraId="79EBCDA3" w15:done="0"/>
  <w15:commentEx w15:paraId="531EF6B4" w15:done="0"/>
  <w15:commentEx w15:paraId="4C2213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Extensible w16cex:durableId="22667FC8" w16cex:dateUtc="2020-05-13T13:16:00Z"/>
  <w16cex:commentExtensible w16cex:durableId="22668042" w16cex:dateUtc="2020-05-13T13:18:00Z"/>
  <w16cex:commentExtensible w16cex:durableId="226681CE" w16cex:dateUtc="2020-05-13T13:25:00Z"/>
  <w16cex:commentExtensible w16cex:durableId="22668FDE" w16cex:dateUtc="2020-05-13T14:25:00Z"/>
  <w16cex:commentExtensible w16cex:durableId="22668367" w16cex:dateUtc="2020-05-13T13:32:00Z"/>
  <w16cex:commentExtensible w16cex:durableId="2266E2C2" w16cex:dateUtc="2020-05-13T20:18:00Z"/>
  <w16cex:commentExtensible w16cex:durableId="2266E2CA" w16cex:dateUtc="2020-05-13T20:19:00Z"/>
  <w16cex:commentExtensible w16cex:durableId="2266CC1F" w16cex:dateUtc="2020-05-13T18:42:00Z"/>
  <w16cex:commentExtensible w16cex:durableId="2266E20E" w16cex:dateUtc="2020-05-13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0C55D0" w16cid:durableId="225FFB8B"/>
  <w16cid:commentId w16cid:paraId="06D984D3" w16cid:durableId="2266725A"/>
  <w16cid:commentId w16cid:paraId="3C4AEDA7" w16cid:durableId="225FFCCB"/>
  <w16cid:commentId w16cid:paraId="70268284" w16cid:durableId="22667F96"/>
  <w16cid:commentId w16cid:paraId="21AE6F75" w16cid:durableId="225FFCEA"/>
  <w16cid:commentId w16cid:paraId="577B52BC" w16cid:durableId="22667FC8"/>
  <w16cid:commentId w16cid:paraId="6C206B62" w16cid:durableId="22680C21"/>
  <w16cid:commentId w16cid:paraId="3734A2C7" w16cid:durableId="22680C29"/>
  <w16cid:commentId w16cid:paraId="52EC7169" w16cid:durableId="225FFD5F"/>
  <w16cid:commentId w16cid:paraId="3A29EADD" w16cid:durableId="226681CE"/>
  <w16cid:commentId w16cid:paraId="52D38C18" w16cid:durableId="225FFD6E"/>
  <w16cid:commentId w16cid:paraId="20976E47" w16cid:durableId="22668FDE"/>
  <w16cid:commentId w16cid:paraId="4DD55BBB" w16cid:durableId="225FFD7C"/>
  <w16cid:commentId w16cid:paraId="07CC6ED1" w16cid:durableId="22668367"/>
  <w16cid:commentId w16cid:paraId="4638A2E0" w16cid:durableId="225FFDE5"/>
  <w16cid:commentId w16cid:paraId="5F1C8D02" w16cid:durableId="2266E2C2"/>
  <w16cid:commentId w16cid:paraId="0BF1CE98" w16cid:durableId="225FFFC5"/>
  <w16cid:commentId w16cid:paraId="7D9979B0" w16cid:durableId="2266E2CA"/>
  <w16cid:commentId w16cid:paraId="00E15AE0" w16cid:durableId="225FFE4D"/>
  <w16cid:commentId w16cid:paraId="4F69CCF1" w16cid:durableId="2266CC1F"/>
  <w16cid:commentId w16cid:paraId="6A856595" w16cid:durableId="22680F57"/>
  <w16cid:commentId w16cid:paraId="79EBCDA3" w16cid:durableId="22600228"/>
  <w16cid:commentId w16cid:paraId="531EF6B4" w16cid:durableId="2266E20E"/>
  <w16cid:commentId w16cid:paraId="4C221335" w16cid:durableId="226003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90319" w14:textId="77777777" w:rsidR="00C76206" w:rsidRDefault="00C76206" w:rsidP="009702EA">
      <w:r>
        <w:separator/>
      </w:r>
    </w:p>
  </w:endnote>
  <w:endnote w:type="continuationSeparator" w:id="0">
    <w:p w14:paraId="4D18197B" w14:textId="77777777" w:rsidR="00C76206" w:rsidRDefault="00C76206"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F51EB" w14:textId="77777777" w:rsidR="00C76206" w:rsidRDefault="00C76206" w:rsidP="009702EA">
      <w:r>
        <w:separator/>
      </w:r>
    </w:p>
  </w:footnote>
  <w:footnote w:type="continuationSeparator" w:id="0">
    <w:p w14:paraId="7AC44376" w14:textId="77777777" w:rsidR="00C76206" w:rsidRDefault="00C76206"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2"/>
  </w:num>
  <w:num w:numId="2">
    <w:abstractNumId w:val="1"/>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qgUA113f5SwAAAA="/>
  </w:docVars>
  <w:rsids>
    <w:rsidRoot w:val="00204FA0"/>
    <w:rsid w:val="00007927"/>
    <w:rsid w:val="00030B5F"/>
    <w:rsid w:val="00041AAF"/>
    <w:rsid w:val="00055AFB"/>
    <w:rsid w:val="00057F20"/>
    <w:rsid w:val="00092B35"/>
    <w:rsid w:val="000A0D66"/>
    <w:rsid w:val="000B4129"/>
    <w:rsid w:val="000C56B9"/>
    <w:rsid w:val="000C5E6C"/>
    <w:rsid w:val="000E3D1A"/>
    <w:rsid w:val="000F5732"/>
    <w:rsid w:val="00125EBE"/>
    <w:rsid w:val="001569DB"/>
    <w:rsid w:val="001E7FCD"/>
    <w:rsid w:val="00204FA0"/>
    <w:rsid w:val="00254272"/>
    <w:rsid w:val="00287BD0"/>
    <w:rsid w:val="002913B1"/>
    <w:rsid w:val="00296FF2"/>
    <w:rsid w:val="002B706D"/>
    <w:rsid w:val="002C00F1"/>
    <w:rsid w:val="002C6A64"/>
    <w:rsid w:val="002D4790"/>
    <w:rsid w:val="002E24F1"/>
    <w:rsid w:val="00305A97"/>
    <w:rsid w:val="00322CA2"/>
    <w:rsid w:val="003361AA"/>
    <w:rsid w:val="00391A3A"/>
    <w:rsid w:val="003D4F1F"/>
    <w:rsid w:val="003F22C1"/>
    <w:rsid w:val="003F3030"/>
    <w:rsid w:val="00404998"/>
    <w:rsid w:val="00407952"/>
    <w:rsid w:val="00423B0A"/>
    <w:rsid w:val="004655D9"/>
    <w:rsid w:val="0047224B"/>
    <w:rsid w:val="00493DEC"/>
    <w:rsid w:val="004B7798"/>
    <w:rsid w:val="004C51B0"/>
    <w:rsid w:val="004C5DC9"/>
    <w:rsid w:val="004E4B07"/>
    <w:rsid w:val="00501773"/>
    <w:rsid w:val="005270CD"/>
    <w:rsid w:val="005731B1"/>
    <w:rsid w:val="0057704F"/>
    <w:rsid w:val="00580B4F"/>
    <w:rsid w:val="005D0B10"/>
    <w:rsid w:val="005D1E9B"/>
    <w:rsid w:val="0064326F"/>
    <w:rsid w:val="00680293"/>
    <w:rsid w:val="006B1A63"/>
    <w:rsid w:val="006C33BE"/>
    <w:rsid w:val="006D5386"/>
    <w:rsid w:val="006F331C"/>
    <w:rsid w:val="00742E63"/>
    <w:rsid w:val="0078280F"/>
    <w:rsid w:val="007C0585"/>
    <w:rsid w:val="007D4DBC"/>
    <w:rsid w:val="0083329C"/>
    <w:rsid w:val="0084133F"/>
    <w:rsid w:val="00843C0D"/>
    <w:rsid w:val="0084607B"/>
    <w:rsid w:val="008B205F"/>
    <w:rsid w:val="009702EA"/>
    <w:rsid w:val="00974840"/>
    <w:rsid w:val="00976F01"/>
    <w:rsid w:val="00981C47"/>
    <w:rsid w:val="00992F14"/>
    <w:rsid w:val="009B270D"/>
    <w:rsid w:val="009F51BA"/>
    <w:rsid w:val="00A1744A"/>
    <w:rsid w:val="00A804B7"/>
    <w:rsid w:val="00A83678"/>
    <w:rsid w:val="00AD259F"/>
    <w:rsid w:val="00AD2C26"/>
    <w:rsid w:val="00B41D72"/>
    <w:rsid w:val="00B44BF2"/>
    <w:rsid w:val="00B50A83"/>
    <w:rsid w:val="00B56E8A"/>
    <w:rsid w:val="00BA34B5"/>
    <w:rsid w:val="00BC00B1"/>
    <w:rsid w:val="00C0111B"/>
    <w:rsid w:val="00C56CDB"/>
    <w:rsid w:val="00C76206"/>
    <w:rsid w:val="00CB7D5C"/>
    <w:rsid w:val="00CD1E08"/>
    <w:rsid w:val="00D05CB6"/>
    <w:rsid w:val="00D14D8E"/>
    <w:rsid w:val="00D20D31"/>
    <w:rsid w:val="00D23E8A"/>
    <w:rsid w:val="00D3520A"/>
    <w:rsid w:val="00D43ACD"/>
    <w:rsid w:val="00D91108"/>
    <w:rsid w:val="00D91B12"/>
    <w:rsid w:val="00D9741C"/>
    <w:rsid w:val="00D97E55"/>
    <w:rsid w:val="00DA03F8"/>
    <w:rsid w:val="00E00232"/>
    <w:rsid w:val="00E67198"/>
    <w:rsid w:val="00E724AE"/>
    <w:rsid w:val="00E8165B"/>
    <w:rsid w:val="00E853A9"/>
    <w:rsid w:val="00EF3EEC"/>
    <w:rsid w:val="00F024C9"/>
    <w:rsid w:val="00F2175C"/>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victorzhou.com/blog/gini-impurit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39" Type="http://schemas.microsoft.com/office/2018/08/relationships/commentsExtensible" Target="commentsExtensible.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6B89E9A7-6B60-47D7-8775-3BAEE9D32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4</Pages>
  <Words>3105</Words>
  <Characters>1770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hilip wilkinson</cp:lastModifiedBy>
  <cp:revision>3</cp:revision>
  <dcterms:created xsi:type="dcterms:W3CDTF">2020-05-14T17:42:00Z</dcterms:created>
  <dcterms:modified xsi:type="dcterms:W3CDTF">2020-05-14T18:12:00Z</dcterms:modified>
</cp:coreProperties>
</file>